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06C8" w:rsidRPr="00B60BBA" w:rsidRDefault="009F6CD1">
      <w:pPr>
        <w:jc w:val="center"/>
        <w:rPr>
          <w:sz w:val="32"/>
        </w:rPr>
      </w:pPr>
      <w:r w:rsidRPr="00B60BBA">
        <w:rPr>
          <w:sz w:val="32"/>
        </w:rPr>
        <w:t>Plano de Ensino-Aprendizagem</w:t>
      </w:r>
    </w:p>
    <w:p w:rsidR="000706C8" w:rsidRPr="00B60BBA" w:rsidRDefault="009F6CD1">
      <w:pPr>
        <w:jc w:val="center"/>
        <w:rPr>
          <w:sz w:val="32"/>
        </w:rPr>
      </w:pPr>
      <w:r w:rsidRPr="00B60BBA">
        <w:rPr>
          <w:sz w:val="32"/>
        </w:rPr>
        <w:t>Roteiro de Atividades</w:t>
      </w:r>
    </w:p>
    <w:p w:rsidR="00E614B3" w:rsidRPr="00B60BBA" w:rsidRDefault="00E614B3">
      <w:pPr>
        <w:jc w:val="center"/>
      </w:pPr>
      <w:r w:rsidRPr="00B60BBA">
        <w:rPr>
          <w:sz w:val="32"/>
        </w:rPr>
        <w:t xml:space="preserve">Curso: </w:t>
      </w:r>
      <w:r w:rsidR="00A9472B" w:rsidRPr="00B60BBA">
        <w:rPr>
          <w:sz w:val="32"/>
        </w:rPr>
        <w:t>Fonoaudiologia</w:t>
      </w:r>
      <w:r w:rsidR="00113495" w:rsidRPr="00B60BBA">
        <w:rPr>
          <w:sz w:val="32"/>
        </w:rPr>
        <w:t xml:space="preserve"> e Informática Biomédica</w:t>
      </w:r>
    </w:p>
    <w:tbl>
      <w:tblPr>
        <w:tblStyle w:val="Tabelacomgrade"/>
        <w:tblW w:w="9062" w:type="dxa"/>
        <w:tblLook w:val="04A0"/>
      </w:tblPr>
      <w:tblGrid>
        <w:gridCol w:w="2122"/>
        <w:gridCol w:w="6940"/>
      </w:tblGrid>
      <w:tr w:rsidR="00B60BBA" w:rsidRPr="00B60BBA" w:rsidTr="009716A1">
        <w:tc>
          <w:tcPr>
            <w:tcW w:w="2122" w:type="dxa"/>
            <w:shd w:val="clear" w:color="auto" w:fill="auto"/>
            <w:tcMar>
              <w:left w:w="108" w:type="dxa"/>
            </w:tcMar>
          </w:tcPr>
          <w:p w:rsidR="000706C8" w:rsidRPr="00B60BBA" w:rsidRDefault="009F6CD1" w:rsidP="009716A1">
            <w:pPr>
              <w:spacing w:after="0"/>
              <w:jc w:val="center"/>
            </w:pPr>
            <w:r w:rsidRPr="00B60BBA">
              <w:t>CÓDIGO</w:t>
            </w:r>
          </w:p>
        </w:tc>
        <w:tc>
          <w:tcPr>
            <w:tcW w:w="6940" w:type="dxa"/>
            <w:shd w:val="clear" w:color="auto" w:fill="auto"/>
            <w:tcMar>
              <w:left w:w="108" w:type="dxa"/>
            </w:tcMar>
          </w:tcPr>
          <w:p w:rsidR="000706C8" w:rsidRPr="00B60BBA" w:rsidRDefault="009F6CD1" w:rsidP="009716A1">
            <w:pPr>
              <w:spacing w:after="0"/>
              <w:jc w:val="center"/>
            </w:pPr>
            <w:r w:rsidRPr="00B60BBA">
              <w:t>NOME DA DISCIPLINA</w:t>
            </w:r>
          </w:p>
        </w:tc>
      </w:tr>
      <w:tr w:rsidR="00FC3A79" w:rsidRPr="00B60BBA" w:rsidTr="009716A1">
        <w:tc>
          <w:tcPr>
            <w:tcW w:w="2122" w:type="dxa"/>
            <w:shd w:val="clear" w:color="auto" w:fill="auto"/>
            <w:tcMar>
              <w:left w:w="108" w:type="dxa"/>
            </w:tcMar>
          </w:tcPr>
          <w:p w:rsidR="000706C8" w:rsidRPr="00B60BBA" w:rsidRDefault="00A26E4C">
            <w:pPr>
              <w:spacing w:after="0"/>
            </w:pPr>
            <w:r w:rsidRPr="00B60BBA">
              <w:t>RFM0006</w:t>
            </w:r>
          </w:p>
        </w:tc>
        <w:tc>
          <w:tcPr>
            <w:tcW w:w="6940" w:type="dxa"/>
            <w:shd w:val="clear" w:color="auto" w:fill="auto"/>
            <w:tcMar>
              <w:left w:w="108" w:type="dxa"/>
            </w:tcMar>
          </w:tcPr>
          <w:p w:rsidR="000706C8" w:rsidRPr="00B60BBA" w:rsidRDefault="00A26E4C">
            <w:pPr>
              <w:spacing w:after="0"/>
            </w:pPr>
            <w:r w:rsidRPr="00B60BBA">
              <w:t>Fisiologia Humana</w:t>
            </w:r>
          </w:p>
        </w:tc>
      </w:tr>
    </w:tbl>
    <w:p w:rsidR="000706C8" w:rsidRPr="00B60BBA" w:rsidRDefault="000706C8"/>
    <w:tbl>
      <w:tblPr>
        <w:tblStyle w:val="Tabelacomgrade"/>
        <w:tblW w:w="9062" w:type="dxa"/>
        <w:tblLook w:val="04A0"/>
      </w:tblPr>
      <w:tblGrid>
        <w:gridCol w:w="2122"/>
        <w:gridCol w:w="6940"/>
      </w:tblGrid>
      <w:tr w:rsidR="00B60BBA" w:rsidRPr="00B60BBA" w:rsidTr="009716A1">
        <w:tc>
          <w:tcPr>
            <w:tcW w:w="2122" w:type="dxa"/>
            <w:shd w:val="clear" w:color="auto" w:fill="auto"/>
            <w:tcMar>
              <w:left w:w="108" w:type="dxa"/>
            </w:tcMar>
          </w:tcPr>
          <w:p w:rsidR="000706C8" w:rsidRPr="00B60BBA" w:rsidRDefault="009F6CD1">
            <w:pPr>
              <w:spacing w:after="0"/>
            </w:pPr>
            <w:r w:rsidRPr="00B60BBA">
              <w:t>Período(s) de oferecimento</w:t>
            </w:r>
          </w:p>
        </w:tc>
        <w:tc>
          <w:tcPr>
            <w:tcW w:w="6940" w:type="dxa"/>
            <w:shd w:val="clear" w:color="auto" w:fill="auto"/>
            <w:tcMar>
              <w:left w:w="108" w:type="dxa"/>
            </w:tcMar>
          </w:tcPr>
          <w:p w:rsidR="000706C8" w:rsidRPr="00B60BBA" w:rsidRDefault="0013050B">
            <w:pPr>
              <w:spacing w:after="0"/>
            </w:pPr>
            <w:r w:rsidRPr="00B60BBA">
              <w:t>2</w:t>
            </w:r>
            <w:r w:rsidRPr="00B60BBA">
              <w:rPr>
                <w:vertAlign w:val="superscript"/>
              </w:rPr>
              <w:t>o</w:t>
            </w:r>
            <w:r w:rsidRPr="00B60BBA">
              <w:t>. período</w:t>
            </w:r>
          </w:p>
        </w:tc>
      </w:tr>
      <w:tr w:rsidR="00B60BBA" w:rsidRPr="00B60BBA" w:rsidTr="009716A1">
        <w:tc>
          <w:tcPr>
            <w:tcW w:w="9062" w:type="dxa"/>
            <w:gridSpan w:val="2"/>
            <w:shd w:val="clear" w:color="auto" w:fill="auto"/>
            <w:tcMar>
              <w:left w:w="108" w:type="dxa"/>
            </w:tcMar>
          </w:tcPr>
          <w:p w:rsidR="000706C8" w:rsidRPr="00B60BBA" w:rsidRDefault="009F6CD1" w:rsidP="009716A1">
            <w:pPr>
              <w:spacing w:after="0"/>
              <w:jc w:val="center"/>
            </w:pPr>
            <w:r w:rsidRPr="00B60BBA">
              <w:t>CARGA HORÁRIA</w:t>
            </w:r>
          </w:p>
        </w:tc>
      </w:tr>
      <w:tr w:rsidR="00B60BBA" w:rsidRPr="00B60BBA" w:rsidTr="009716A1">
        <w:tc>
          <w:tcPr>
            <w:tcW w:w="2122" w:type="dxa"/>
            <w:shd w:val="clear" w:color="auto" w:fill="auto"/>
            <w:tcMar>
              <w:left w:w="108" w:type="dxa"/>
            </w:tcMar>
          </w:tcPr>
          <w:p w:rsidR="000706C8" w:rsidRPr="00B60BBA" w:rsidRDefault="009F6CD1">
            <w:pPr>
              <w:spacing w:after="0"/>
            </w:pPr>
            <w:r w:rsidRPr="00B60BBA">
              <w:t>PRESENCIAL</w:t>
            </w:r>
          </w:p>
        </w:tc>
        <w:tc>
          <w:tcPr>
            <w:tcW w:w="6940" w:type="dxa"/>
            <w:shd w:val="clear" w:color="auto" w:fill="auto"/>
            <w:tcMar>
              <w:left w:w="108" w:type="dxa"/>
            </w:tcMar>
          </w:tcPr>
          <w:p w:rsidR="000706C8" w:rsidRPr="00B60BBA" w:rsidRDefault="00A26E4C" w:rsidP="00A26E4C">
            <w:pPr>
              <w:spacing w:after="0"/>
            </w:pPr>
            <w:r w:rsidRPr="00B60BBA">
              <w:t>54</w:t>
            </w:r>
          </w:p>
        </w:tc>
      </w:tr>
      <w:tr w:rsidR="00B60BBA" w:rsidRPr="00B60BBA" w:rsidTr="009716A1">
        <w:tc>
          <w:tcPr>
            <w:tcW w:w="2122" w:type="dxa"/>
            <w:shd w:val="clear" w:color="auto" w:fill="auto"/>
            <w:tcMar>
              <w:left w:w="108" w:type="dxa"/>
            </w:tcMar>
          </w:tcPr>
          <w:p w:rsidR="000706C8" w:rsidRPr="00B60BBA" w:rsidRDefault="009F6CD1">
            <w:pPr>
              <w:spacing w:after="0"/>
            </w:pPr>
            <w:r w:rsidRPr="00B60BBA">
              <w:t>ESTUDO DIRIGIDO</w:t>
            </w:r>
          </w:p>
        </w:tc>
        <w:tc>
          <w:tcPr>
            <w:tcW w:w="6940" w:type="dxa"/>
            <w:shd w:val="clear" w:color="auto" w:fill="auto"/>
            <w:tcMar>
              <w:left w:w="108" w:type="dxa"/>
            </w:tcMar>
          </w:tcPr>
          <w:p w:rsidR="000706C8" w:rsidRPr="00B60BBA" w:rsidRDefault="00A26E4C">
            <w:pPr>
              <w:spacing w:after="0"/>
            </w:pPr>
            <w:r w:rsidRPr="00B60BBA">
              <w:t>6</w:t>
            </w:r>
          </w:p>
        </w:tc>
      </w:tr>
      <w:tr w:rsidR="00FC3A79" w:rsidRPr="00B60BBA" w:rsidTr="009716A1">
        <w:tc>
          <w:tcPr>
            <w:tcW w:w="2122" w:type="dxa"/>
            <w:shd w:val="clear" w:color="auto" w:fill="auto"/>
            <w:tcMar>
              <w:left w:w="108" w:type="dxa"/>
            </w:tcMar>
          </w:tcPr>
          <w:p w:rsidR="000706C8" w:rsidRPr="00B60BBA" w:rsidRDefault="009F6CD1">
            <w:pPr>
              <w:spacing w:after="0"/>
            </w:pPr>
            <w:r w:rsidRPr="00B60BBA">
              <w:t>TOTAL</w:t>
            </w:r>
          </w:p>
        </w:tc>
        <w:tc>
          <w:tcPr>
            <w:tcW w:w="6940" w:type="dxa"/>
            <w:shd w:val="clear" w:color="auto" w:fill="auto"/>
            <w:tcMar>
              <w:left w:w="108" w:type="dxa"/>
            </w:tcMar>
          </w:tcPr>
          <w:p w:rsidR="000706C8" w:rsidRPr="00B60BBA" w:rsidRDefault="00A26E4C">
            <w:pPr>
              <w:spacing w:after="0"/>
            </w:pPr>
            <w:r w:rsidRPr="00B60BBA">
              <w:t>60</w:t>
            </w:r>
          </w:p>
        </w:tc>
      </w:tr>
    </w:tbl>
    <w:p w:rsidR="000706C8" w:rsidRPr="00B60BBA" w:rsidRDefault="000706C8"/>
    <w:p w:rsidR="000706C8" w:rsidRPr="00B60BBA" w:rsidRDefault="000706C8">
      <w:pPr>
        <w:rPr>
          <w:b/>
        </w:rPr>
      </w:pPr>
    </w:p>
    <w:p w:rsidR="000706C8" w:rsidRPr="00B60BBA" w:rsidRDefault="009F6CD1">
      <w:pPr>
        <w:rPr>
          <w:b/>
        </w:rPr>
      </w:pPr>
      <w:r w:rsidRPr="00B60BBA">
        <w:rPr>
          <w:b/>
        </w:rPr>
        <w:t>CONTEXTO:</w:t>
      </w:r>
    </w:p>
    <w:p w:rsidR="000706C8" w:rsidRPr="00B60BBA" w:rsidRDefault="00D15A82" w:rsidP="00D15A82">
      <w:r w:rsidRPr="00B60BBA">
        <w:t xml:space="preserve">Introduzir ao aluno conhecimento dos mecanismos de funcionamento dos sistemas orgânicos, tendo em vista uma visão da importância de cada um deles e do funcionamento integrado do organismo. Sendo uma disciplina básica das ciências biológicas, ela é fundamental para todos os cursos da área de ciências biomédicas e da saúde. </w:t>
      </w:r>
    </w:p>
    <w:p w:rsidR="00D96C74" w:rsidRPr="00B60BBA" w:rsidRDefault="00D96C74">
      <w:pPr>
        <w:suppressAutoHyphens w:val="0"/>
        <w:spacing w:after="0"/>
        <w:rPr>
          <w:b/>
        </w:rPr>
      </w:pPr>
    </w:p>
    <w:p w:rsidR="00195523" w:rsidRPr="00B60BBA" w:rsidRDefault="00195523" w:rsidP="00195523">
      <w:pPr>
        <w:rPr>
          <w:b/>
        </w:rPr>
      </w:pPr>
      <w:r w:rsidRPr="00B60BBA">
        <w:rPr>
          <w:b/>
        </w:rPr>
        <w:t>OBJETIVOS DE APRENDIZAGEM:</w:t>
      </w:r>
    </w:p>
    <w:p w:rsidR="00195523" w:rsidRPr="00B60BBA" w:rsidRDefault="00D15A82" w:rsidP="00195523">
      <w:r w:rsidRPr="00B60BBA">
        <w:t>Introduzir os alunos aos princípios básicos do funcionamento do corpo humano, dando ênfase aos sistemas orgânicos individuais, e a manutenção da constância do meio interno</w:t>
      </w:r>
    </w:p>
    <w:p w:rsidR="00195523" w:rsidRPr="00B60BBA" w:rsidRDefault="00195523" w:rsidP="00195523"/>
    <w:p w:rsidR="0070046E" w:rsidRPr="00B60BBA" w:rsidRDefault="0070046E" w:rsidP="00195523"/>
    <w:p w:rsidR="00195523" w:rsidRPr="00B60BBA" w:rsidRDefault="00195523" w:rsidP="00195523">
      <w:pPr>
        <w:rPr>
          <w:b/>
        </w:rPr>
      </w:pPr>
      <w:r w:rsidRPr="00B60BBA">
        <w:rPr>
          <w:b/>
        </w:rPr>
        <w:t>MATRIZ DE COMPETÊNCIAS:</w:t>
      </w:r>
    </w:p>
    <w:tbl>
      <w:tblPr>
        <w:tblStyle w:val="Tabelacomgrade"/>
        <w:tblW w:w="9062" w:type="dxa"/>
        <w:tblLook w:val="04A0"/>
      </w:tblPr>
      <w:tblGrid>
        <w:gridCol w:w="3020"/>
        <w:gridCol w:w="3021"/>
        <w:gridCol w:w="3021"/>
      </w:tblGrid>
      <w:tr w:rsidR="00B60BBA" w:rsidRPr="00B60BBA">
        <w:tc>
          <w:tcPr>
            <w:tcW w:w="3020" w:type="dxa"/>
            <w:shd w:val="clear" w:color="auto" w:fill="auto"/>
            <w:tcMar>
              <w:left w:w="108" w:type="dxa"/>
            </w:tcMar>
          </w:tcPr>
          <w:p w:rsidR="000706C8" w:rsidRPr="00B60BBA" w:rsidRDefault="009F6CD1" w:rsidP="00195523">
            <w:pPr>
              <w:spacing w:after="0"/>
              <w:jc w:val="center"/>
              <w:rPr>
                <w:b/>
                <w:sz w:val="24"/>
              </w:rPr>
            </w:pPr>
            <w:r w:rsidRPr="00B60BBA">
              <w:rPr>
                <w:b/>
                <w:sz w:val="24"/>
              </w:rPr>
              <w:t>O que será aprendido?</w:t>
            </w:r>
          </w:p>
        </w:tc>
        <w:tc>
          <w:tcPr>
            <w:tcW w:w="3021" w:type="dxa"/>
            <w:shd w:val="clear" w:color="auto" w:fill="auto"/>
            <w:tcMar>
              <w:left w:w="108" w:type="dxa"/>
            </w:tcMar>
          </w:tcPr>
          <w:p w:rsidR="000706C8" w:rsidRPr="00B60BBA" w:rsidRDefault="009F6CD1" w:rsidP="00195523">
            <w:pPr>
              <w:spacing w:after="0"/>
              <w:jc w:val="center"/>
              <w:rPr>
                <w:b/>
                <w:sz w:val="24"/>
              </w:rPr>
            </w:pPr>
            <w:r w:rsidRPr="00B60BBA">
              <w:rPr>
                <w:b/>
                <w:sz w:val="24"/>
              </w:rPr>
              <w:t>Como será aprendido?</w:t>
            </w:r>
          </w:p>
        </w:tc>
        <w:tc>
          <w:tcPr>
            <w:tcW w:w="3021" w:type="dxa"/>
            <w:shd w:val="clear" w:color="auto" w:fill="auto"/>
            <w:tcMar>
              <w:left w:w="108" w:type="dxa"/>
            </w:tcMar>
          </w:tcPr>
          <w:p w:rsidR="000706C8" w:rsidRPr="00B60BBA" w:rsidRDefault="009F6CD1" w:rsidP="00195523">
            <w:pPr>
              <w:spacing w:after="0"/>
              <w:jc w:val="center"/>
              <w:rPr>
                <w:b/>
                <w:sz w:val="24"/>
              </w:rPr>
            </w:pPr>
            <w:r w:rsidRPr="00B60BBA">
              <w:rPr>
                <w:b/>
                <w:sz w:val="24"/>
              </w:rPr>
              <w:t>Como será a avaliação?</w:t>
            </w:r>
          </w:p>
        </w:tc>
      </w:tr>
      <w:tr w:rsidR="00B60BBA" w:rsidRPr="00B60BBA">
        <w:tc>
          <w:tcPr>
            <w:tcW w:w="3020" w:type="dxa"/>
            <w:shd w:val="clear" w:color="auto" w:fill="auto"/>
            <w:tcMar>
              <w:left w:w="108" w:type="dxa"/>
            </w:tcMar>
          </w:tcPr>
          <w:p w:rsidR="000706C8" w:rsidRPr="00B60BBA" w:rsidRDefault="009F6CD1">
            <w:pPr>
              <w:spacing w:after="0"/>
              <w:rPr>
                <w:b/>
              </w:rPr>
            </w:pPr>
            <w:r w:rsidRPr="00B60BBA">
              <w:t>Objetivos de aprendizagem</w:t>
            </w:r>
          </w:p>
        </w:tc>
        <w:tc>
          <w:tcPr>
            <w:tcW w:w="3021" w:type="dxa"/>
            <w:shd w:val="clear" w:color="auto" w:fill="auto"/>
            <w:tcMar>
              <w:left w:w="108" w:type="dxa"/>
            </w:tcMar>
          </w:tcPr>
          <w:p w:rsidR="000706C8" w:rsidRPr="00B60BBA" w:rsidRDefault="009F6CD1">
            <w:pPr>
              <w:spacing w:after="0"/>
              <w:rPr>
                <w:b/>
              </w:rPr>
            </w:pPr>
            <w:r w:rsidRPr="00B60BBA">
              <w:t>Estratégias de ensino e aprendizagem utilizadas na disciplina</w:t>
            </w:r>
          </w:p>
        </w:tc>
        <w:tc>
          <w:tcPr>
            <w:tcW w:w="3021" w:type="dxa"/>
            <w:shd w:val="clear" w:color="auto" w:fill="auto"/>
            <w:tcMar>
              <w:left w:w="108" w:type="dxa"/>
            </w:tcMar>
          </w:tcPr>
          <w:p w:rsidR="000706C8" w:rsidRPr="00B60BBA" w:rsidRDefault="009F6CD1">
            <w:pPr>
              <w:spacing w:after="0"/>
              <w:rPr>
                <w:b/>
              </w:rPr>
            </w:pPr>
            <w:r w:rsidRPr="00B60BBA">
              <w:t>Avaliação</w:t>
            </w:r>
          </w:p>
        </w:tc>
      </w:tr>
      <w:tr w:rsidR="00B60BBA" w:rsidRPr="00B60BBA">
        <w:tc>
          <w:tcPr>
            <w:tcW w:w="3020" w:type="dxa"/>
            <w:shd w:val="clear" w:color="auto" w:fill="auto"/>
            <w:tcMar>
              <w:left w:w="108" w:type="dxa"/>
            </w:tcMar>
          </w:tcPr>
          <w:p w:rsidR="000677A0" w:rsidRPr="00B60BBA" w:rsidRDefault="00D15A82" w:rsidP="001A6364">
            <w:pPr>
              <w:spacing w:after="0"/>
            </w:pPr>
            <w:r w:rsidRPr="00B60BBA">
              <w:t>- Compreender o conceito de homeostase e manutenção desta pelos sistemas fisiológicos.</w:t>
            </w:r>
          </w:p>
          <w:p w:rsidR="00D15A82" w:rsidRPr="00B60BBA" w:rsidRDefault="00D15A82" w:rsidP="001A6364">
            <w:pPr>
              <w:spacing w:after="0"/>
            </w:pPr>
            <w:r w:rsidRPr="00B60BBA">
              <w:t>- Compreender os mecanismos e conceitos básicos do transporte de solutos através da membrana biológica e de osmose.</w:t>
            </w:r>
          </w:p>
          <w:p w:rsidR="00D15A82" w:rsidRPr="00B60BBA" w:rsidRDefault="00D15A82" w:rsidP="001A6364">
            <w:pPr>
              <w:spacing w:after="0"/>
            </w:pPr>
            <w:r w:rsidRPr="00B60BBA">
              <w:t xml:space="preserve">- Compreender os mecanismos </w:t>
            </w:r>
            <w:r w:rsidRPr="00B60BBA">
              <w:lastRenderedPageBreak/>
              <w:t>e conceitos básicos da bioele</w:t>
            </w:r>
            <w:r w:rsidR="00DC248A" w:rsidRPr="00B60BBA">
              <w:t xml:space="preserve">trogênese, excitabilidade, </w:t>
            </w:r>
            <w:r w:rsidRPr="00B60BBA">
              <w:t>transmissão sináptica</w:t>
            </w:r>
            <w:r w:rsidR="00DC248A" w:rsidRPr="00B60BBA">
              <w:t xml:space="preserve"> e contração muscular</w:t>
            </w:r>
            <w:r w:rsidRPr="00B60BBA">
              <w:t>.</w:t>
            </w:r>
          </w:p>
          <w:p w:rsidR="00D15A82" w:rsidRPr="00B60BBA" w:rsidRDefault="00D15A82" w:rsidP="001A6364">
            <w:pPr>
              <w:spacing w:after="0"/>
            </w:pPr>
            <w:r w:rsidRPr="00B60BBA">
              <w:t>-</w:t>
            </w:r>
            <w:r w:rsidR="00DC248A" w:rsidRPr="00B60BBA">
              <w:t>Compreender os princípios e aspectos básicos dos sistemas sensoriais, motores e o sistema nervoso autônomo.</w:t>
            </w:r>
          </w:p>
          <w:p w:rsidR="00DC248A" w:rsidRPr="00B60BBA" w:rsidRDefault="00DC248A" w:rsidP="001A6364">
            <w:pPr>
              <w:spacing w:after="0"/>
            </w:pPr>
            <w:r w:rsidRPr="00B60BBA">
              <w:t>- Compreender os princípios e aspectos básicos das propriedades do coração, dos vasos sanguíneos e do controle da pressão arterial</w:t>
            </w:r>
          </w:p>
          <w:p w:rsidR="00DC248A" w:rsidRPr="00B60BBA" w:rsidRDefault="00DC248A" w:rsidP="001A6364">
            <w:pPr>
              <w:spacing w:after="0"/>
            </w:pPr>
            <w:r w:rsidRPr="00B60BBA">
              <w:t>-Compreender os princípios e aspectos básicos da fisiologia respiratória e do transporte de gases.</w:t>
            </w:r>
          </w:p>
          <w:p w:rsidR="00DC248A" w:rsidRPr="00B60BBA" w:rsidRDefault="00DC248A" w:rsidP="001A6364">
            <w:pPr>
              <w:spacing w:after="0"/>
            </w:pPr>
            <w:r w:rsidRPr="00B60BBA">
              <w:t>-Compreender os princípios e aspectos básicos da manutenção da constância do meio interno pelos rins.</w:t>
            </w:r>
          </w:p>
          <w:p w:rsidR="00DC248A" w:rsidRPr="00B60BBA" w:rsidRDefault="00DC248A" w:rsidP="001A6364">
            <w:pPr>
              <w:spacing w:after="0"/>
            </w:pPr>
            <w:r w:rsidRPr="00B60BBA">
              <w:t>- Compreender os princípios e aspectos básicos dos processos digestórios e da absorção de nutrientes.</w:t>
            </w:r>
          </w:p>
          <w:p w:rsidR="00DC248A" w:rsidRPr="00B60BBA" w:rsidRDefault="00DC248A" w:rsidP="001A6364">
            <w:pPr>
              <w:spacing w:after="0"/>
            </w:pPr>
            <w:r w:rsidRPr="00B60BBA">
              <w:t>- Compreender os princípios e aspectos básicos do sistema endócrino, reprodutivo, do controle hormonal do desenvolvimento e do metabolismo</w:t>
            </w:r>
          </w:p>
          <w:p w:rsidR="00D15A82" w:rsidRPr="00B60BBA" w:rsidRDefault="00D15A82" w:rsidP="001A6364">
            <w:pPr>
              <w:spacing w:after="0"/>
            </w:pPr>
          </w:p>
        </w:tc>
        <w:tc>
          <w:tcPr>
            <w:tcW w:w="3021" w:type="dxa"/>
            <w:shd w:val="clear" w:color="auto" w:fill="auto"/>
            <w:tcMar>
              <w:left w:w="108" w:type="dxa"/>
            </w:tcMar>
          </w:tcPr>
          <w:p w:rsidR="00BC7C73" w:rsidRPr="00B60BBA" w:rsidRDefault="00DC248A" w:rsidP="00BC7C73">
            <w:pPr>
              <w:spacing w:after="0"/>
            </w:pPr>
            <w:r w:rsidRPr="00B60BBA">
              <w:lastRenderedPageBreak/>
              <w:t>-Aulas expositivas.</w:t>
            </w:r>
          </w:p>
          <w:p w:rsidR="00DC248A" w:rsidRPr="00B60BBA" w:rsidRDefault="00DC248A" w:rsidP="00BC7C73">
            <w:pPr>
              <w:spacing w:after="0"/>
            </w:pPr>
            <w:r w:rsidRPr="00B60BBA">
              <w:t>-Resolução de exercícios.</w:t>
            </w:r>
          </w:p>
          <w:p w:rsidR="00DC248A" w:rsidRPr="00B60BBA" w:rsidRDefault="00DC248A" w:rsidP="00BC7C73">
            <w:pPr>
              <w:spacing w:after="0"/>
            </w:pPr>
            <w:r w:rsidRPr="00B60BBA">
              <w:t>-Estudos orientados.</w:t>
            </w:r>
          </w:p>
          <w:p w:rsidR="00DC248A" w:rsidRPr="00B60BBA" w:rsidRDefault="00DC248A" w:rsidP="00BC7C73">
            <w:pPr>
              <w:spacing w:after="0"/>
            </w:pPr>
            <w:r w:rsidRPr="00B60BBA">
              <w:t>-Plantões de dúvidas.</w:t>
            </w:r>
          </w:p>
        </w:tc>
        <w:tc>
          <w:tcPr>
            <w:tcW w:w="3021" w:type="dxa"/>
            <w:shd w:val="clear" w:color="auto" w:fill="auto"/>
            <w:tcMar>
              <w:left w:w="108" w:type="dxa"/>
            </w:tcMar>
          </w:tcPr>
          <w:p w:rsidR="00BC7C73" w:rsidRPr="00B60BBA" w:rsidRDefault="00DC248A">
            <w:pPr>
              <w:spacing w:after="0"/>
            </w:pPr>
            <w:r w:rsidRPr="00B60BBA">
              <w:t>Provas teóricas.</w:t>
            </w:r>
          </w:p>
        </w:tc>
      </w:tr>
    </w:tbl>
    <w:p w:rsidR="000706C8" w:rsidRPr="00B60BBA" w:rsidRDefault="000706C8">
      <w:pPr>
        <w:rPr>
          <w:b/>
        </w:rPr>
        <w:sectPr w:rsidR="000706C8" w:rsidRPr="00B60BBA" w:rsidSect="00195523">
          <w:pgSz w:w="11906" w:h="16838"/>
          <w:pgMar w:top="1417" w:right="1416" w:bottom="1417" w:left="1418" w:header="708" w:footer="0" w:gutter="0"/>
          <w:cols w:space="720"/>
          <w:formProt w:val="0"/>
          <w:docGrid w:linePitch="360" w:charSpace="-2049"/>
        </w:sectPr>
      </w:pPr>
    </w:p>
    <w:p w:rsidR="000706C8" w:rsidRPr="00B60BBA" w:rsidRDefault="00DC20FA" w:rsidP="008548FA">
      <w:pPr>
        <w:tabs>
          <w:tab w:val="left" w:pos="8100"/>
        </w:tabs>
        <w:rPr>
          <w:b/>
        </w:rPr>
      </w:pPr>
      <w:r w:rsidRPr="00B60BBA">
        <w:rPr>
          <w:b/>
        </w:rPr>
        <w:lastRenderedPageBreak/>
        <w:t>ROTEIRO DA DISCIPLINA</w:t>
      </w:r>
      <w:r w:rsidR="008548FA" w:rsidRPr="00B60BBA">
        <w:rPr>
          <w:b/>
        </w:rPr>
        <w:tab/>
      </w:r>
    </w:p>
    <w:p w:rsidR="008548FA" w:rsidRPr="00B60BBA" w:rsidRDefault="008548FA" w:rsidP="008548FA">
      <w:pPr>
        <w:tabs>
          <w:tab w:val="left" w:pos="8100"/>
        </w:tabs>
        <w:rPr>
          <w:b/>
        </w:rPr>
      </w:pPr>
    </w:p>
    <w:tbl>
      <w:tblPr>
        <w:tblW w:w="136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left w:w="65" w:type="dxa"/>
          <w:right w:w="70" w:type="dxa"/>
        </w:tblCellMar>
        <w:tblLook w:val="04A0"/>
      </w:tblPr>
      <w:tblGrid>
        <w:gridCol w:w="846"/>
        <w:gridCol w:w="709"/>
        <w:gridCol w:w="708"/>
        <w:gridCol w:w="1346"/>
        <w:gridCol w:w="1773"/>
        <w:gridCol w:w="4247"/>
        <w:gridCol w:w="2507"/>
        <w:gridCol w:w="1549"/>
      </w:tblGrid>
      <w:tr w:rsidR="00B60BBA" w:rsidRPr="00B60BBA" w:rsidTr="00707500">
        <w:trPr>
          <w:trHeight w:val="450"/>
        </w:trPr>
        <w:tc>
          <w:tcPr>
            <w:tcW w:w="3609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9D9D9"/>
            <w:vAlign w:val="center"/>
          </w:tcPr>
          <w:p w:rsidR="00707500" w:rsidRPr="00B60BBA" w:rsidRDefault="00707500" w:rsidP="007075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b/>
                <w:bCs/>
                <w:lang w:eastAsia="pt-BR"/>
              </w:rPr>
              <w:t>CURSO:</w:t>
            </w:r>
            <w:r w:rsidR="0060765F" w:rsidRPr="00B60BBA">
              <w:rPr>
                <w:rFonts w:ascii="Calibri" w:eastAsia="Times New Roman" w:hAnsi="Calibri" w:cs="Calibri"/>
                <w:b/>
                <w:bCs/>
                <w:lang w:eastAsia="pt-BR"/>
              </w:rPr>
              <w:t xml:space="preserve"> Fonoaudiologia</w:t>
            </w:r>
            <w:r w:rsidR="00113495" w:rsidRPr="00B60BBA">
              <w:rPr>
                <w:rFonts w:ascii="Calibri" w:eastAsia="Times New Roman" w:hAnsi="Calibri" w:cs="Calibri"/>
                <w:b/>
                <w:bCs/>
                <w:lang w:eastAsia="pt-BR"/>
              </w:rPr>
              <w:t>/Informática Biomédica</w:t>
            </w:r>
          </w:p>
        </w:tc>
        <w:tc>
          <w:tcPr>
            <w:tcW w:w="10076" w:type="dxa"/>
            <w:gridSpan w:val="4"/>
            <w:tcBorders>
              <w:top w:val="single" w:sz="4" w:space="0" w:color="00000A"/>
              <w:bottom w:val="single" w:sz="4" w:space="0" w:color="00000A"/>
              <w:right w:val="single" w:sz="4" w:space="0" w:color="000001"/>
            </w:tcBorders>
            <w:shd w:val="clear" w:color="000000" w:fill="D9D9D9"/>
            <w:vAlign w:val="center"/>
          </w:tcPr>
          <w:p w:rsidR="00707500" w:rsidRPr="00B60BBA" w:rsidRDefault="00707500" w:rsidP="000D1A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b/>
                <w:bCs/>
                <w:lang w:eastAsia="pt-BR"/>
              </w:rPr>
              <w:t>COORDENADOR DA DISCIPLINA:</w:t>
            </w:r>
            <w:r w:rsidR="000D1A2B" w:rsidRPr="00B60BBA">
              <w:rPr>
                <w:rFonts w:ascii="Calibri" w:eastAsia="Times New Roman" w:hAnsi="Calibri" w:cs="Calibri"/>
                <w:b/>
                <w:bCs/>
                <w:lang w:eastAsia="pt-BR"/>
              </w:rPr>
              <w:t xml:space="preserve"> Prof. Dr</w:t>
            </w:r>
            <w:r w:rsidR="0060765F" w:rsidRPr="00B60BBA">
              <w:rPr>
                <w:rFonts w:ascii="Calibri" w:eastAsia="Times New Roman" w:hAnsi="Calibri" w:cs="Calibri"/>
                <w:b/>
                <w:bCs/>
                <w:lang w:eastAsia="pt-BR"/>
              </w:rPr>
              <w:t xml:space="preserve">. </w:t>
            </w:r>
            <w:r w:rsidR="002E6B55" w:rsidRPr="00B60BBA">
              <w:rPr>
                <w:rFonts w:ascii="Calibri" w:eastAsia="Times New Roman" w:hAnsi="Calibri" w:cs="Calibri"/>
                <w:b/>
                <w:bCs/>
                <w:lang w:eastAsia="pt-BR"/>
              </w:rPr>
              <w:t>Ricardo M. Leão</w:t>
            </w:r>
          </w:p>
        </w:tc>
      </w:tr>
      <w:tr w:rsidR="00B60BBA" w:rsidRPr="00B60BBA" w:rsidTr="00707500">
        <w:trPr>
          <w:trHeight w:val="450"/>
        </w:trPr>
        <w:tc>
          <w:tcPr>
            <w:tcW w:w="2263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9D9D9"/>
            <w:vAlign w:val="center"/>
          </w:tcPr>
          <w:p w:rsidR="00E614B3" w:rsidRPr="00B60BBA" w:rsidRDefault="00707500" w:rsidP="002E6B5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pt-BR"/>
              </w:rPr>
            </w:pPr>
            <w:r w:rsidRPr="00B60BBA">
              <w:rPr>
                <w:rFonts w:eastAsia="Times New Roman" w:cs="Calibri"/>
                <w:b/>
                <w:bCs/>
                <w:lang w:eastAsia="pt-BR"/>
              </w:rPr>
              <w:t xml:space="preserve">CÓDIGO: </w:t>
            </w:r>
            <w:r w:rsidR="002E6B55" w:rsidRPr="00B60BBA">
              <w:rPr>
                <w:rFonts w:eastAsia="Times New Roman" w:cs="Calibri"/>
                <w:b/>
                <w:bCs/>
                <w:lang w:eastAsia="pt-BR"/>
              </w:rPr>
              <w:t>RFM0006</w:t>
            </w:r>
          </w:p>
        </w:tc>
        <w:tc>
          <w:tcPr>
            <w:tcW w:w="1346" w:type="dxa"/>
            <w:tcBorders>
              <w:bottom w:val="single" w:sz="4" w:space="0" w:color="00000A"/>
              <w:right w:val="single" w:sz="4" w:space="0" w:color="00000A"/>
            </w:tcBorders>
            <w:shd w:val="clear" w:color="000000" w:fill="D9D9D9"/>
            <w:vAlign w:val="center"/>
          </w:tcPr>
          <w:p w:rsidR="00E614B3" w:rsidRPr="00B60BBA" w:rsidRDefault="00707500" w:rsidP="007075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b/>
                <w:bCs/>
                <w:lang w:eastAsia="pt-BR"/>
              </w:rPr>
              <w:t>ANO:   2019</w:t>
            </w:r>
          </w:p>
        </w:tc>
        <w:tc>
          <w:tcPr>
            <w:tcW w:w="10076" w:type="dxa"/>
            <w:gridSpan w:val="4"/>
            <w:tcBorders>
              <w:top w:val="single" w:sz="4" w:space="0" w:color="00000A"/>
              <w:bottom w:val="single" w:sz="4" w:space="0" w:color="00000A"/>
              <w:right w:val="single" w:sz="4" w:space="0" w:color="000001"/>
            </w:tcBorders>
            <w:shd w:val="clear" w:color="000000" w:fill="D9D9D9"/>
            <w:vAlign w:val="center"/>
          </w:tcPr>
          <w:p w:rsidR="00E614B3" w:rsidRPr="00B60BBA" w:rsidRDefault="00707500" w:rsidP="002E6B5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pt-BR"/>
              </w:rPr>
            </w:pPr>
            <w:r w:rsidRPr="00B60BBA">
              <w:rPr>
                <w:rFonts w:eastAsia="Times New Roman" w:cs="Calibri"/>
                <w:b/>
                <w:bCs/>
                <w:lang w:eastAsia="pt-BR"/>
              </w:rPr>
              <w:t>NOME DA DISCIPLINA</w:t>
            </w:r>
            <w:r w:rsidR="0060765F" w:rsidRPr="00B60BBA">
              <w:rPr>
                <w:rFonts w:eastAsia="Times New Roman" w:cs="Calibri"/>
                <w:b/>
                <w:bCs/>
                <w:lang w:eastAsia="pt-BR"/>
              </w:rPr>
              <w:t xml:space="preserve">: </w:t>
            </w:r>
            <w:r w:rsidR="002E6B55" w:rsidRPr="00B60BBA">
              <w:rPr>
                <w:rFonts w:eastAsia="Times New Roman" w:cs="Calibri"/>
                <w:b/>
                <w:bCs/>
                <w:lang w:eastAsia="pt-BR"/>
              </w:rPr>
              <w:t>Fisiologia Humana</w:t>
            </w:r>
          </w:p>
        </w:tc>
      </w:tr>
      <w:tr w:rsidR="00B60BBA" w:rsidRPr="00B60BBA" w:rsidTr="00671FBC">
        <w:trPr>
          <w:trHeight w:val="795"/>
        </w:trPr>
        <w:tc>
          <w:tcPr>
            <w:tcW w:w="84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E614B3" w:rsidRPr="00B60BBA" w:rsidRDefault="00E614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t-BR"/>
              </w:rPr>
            </w:pPr>
            <w:r w:rsidRPr="00B60BBA">
              <w:rPr>
                <w:rFonts w:eastAsia="Times New Roman" w:cs="Calibri"/>
                <w:b/>
                <w:bCs/>
                <w:lang w:eastAsia="pt-BR"/>
              </w:rPr>
              <w:t>Data</w:t>
            </w:r>
          </w:p>
        </w:tc>
        <w:tc>
          <w:tcPr>
            <w:tcW w:w="709" w:type="dxa"/>
            <w:tcBorders>
              <w:bottom w:val="single" w:sz="4" w:space="0" w:color="00000A"/>
            </w:tcBorders>
            <w:vAlign w:val="center"/>
          </w:tcPr>
          <w:p w:rsidR="00E614B3" w:rsidRPr="00B60BBA" w:rsidRDefault="00E614B3" w:rsidP="00E614B3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pt-BR"/>
              </w:rPr>
            </w:pPr>
            <w:r w:rsidRPr="00B60BBA">
              <w:rPr>
                <w:rFonts w:eastAsia="Times New Roman" w:cs="Calibri"/>
                <w:b/>
                <w:bCs/>
                <w:lang w:eastAsia="pt-BR"/>
              </w:rPr>
              <w:t>Horário</w:t>
            </w:r>
          </w:p>
        </w:tc>
        <w:tc>
          <w:tcPr>
            <w:tcW w:w="708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614B3" w:rsidRPr="00B60BBA" w:rsidRDefault="00E614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t-BR"/>
              </w:rPr>
            </w:pPr>
            <w:r w:rsidRPr="00B60BBA">
              <w:rPr>
                <w:rFonts w:eastAsia="Times New Roman" w:cs="Calibri"/>
                <w:b/>
                <w:bCs/>
                <w:lang w:eastAsia="pt-BR"/>
              </w:rPr>
              <w:t>Local</w:t>
            </w:r>
          </w:p>
        </w:tc>
        <w:tc>
          <w:tcPr>
            <w:tcW w:w="1346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614B3" w:rsidRPr="00B60BBA" w:rsidRDefault="00E614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t-BR"/>
              </w:rPr>
            </w:pPr>
            <w:r w:rsidRPr="00B60BBA">
              <w:rPr>
                <w:rFonts w:eastAsia="Times New Roman" w:cs="Calibri"/>
                <w:b/>
                <w:bCs/>
                <w:lang w:eastAsia="pt-BR"/>
              </w:rPr>
              <w:t>Turma</w:t>
            </w:r>
          </w:p>
        </w:tc>
        <w:tc>
          <w:tcPr>
            <w:tcW w:w="1773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614B3" w:rsidRPr="00B60BBA" w:rsidRDefault="00E614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pt-BR"/>
              </w:rPr>
            </w:pPr>
            <w:r w:rsidRPr="00B60BBA">
              <w:rPr>
                <w:rFonts w:eastAsia="Times New Roman" w:cs="Calibri"/>
                <w:b/>
                <w:bCs/>
                <w:sz w:val="24"/>
                <w:szCs w:val="24"/>
                <w:lang w:eastAsia="pt-BR"/>
              </w:rPr>
              <w:t>Tema da atividade</w:t>
            </w:r>
          </w:p>
        </w:tc>
        <w:tc>
          <w:tcPr>
            <w:tcW w:w="424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614B3" w:rsidRPr="00B60BBA" w:rsidRDefault="00E614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pt-BR"/>
              </w:rPr>
            </w:pPr>
            <w:r w:rsidRPr="00B60BBA">
              <w:rPr>
                <w:rFonts w:eastAsia="Times New Roman" w:cs="Calibri"/>
                <w:b/>
                <w:bCs/>
                <w:sz w:val="24"/>
                <w:szCs w:val="24"/>
                <w:lang w:eastAsia="pt-BR"/>
              </w:rPr>
              <w:t>Objetivos de Aprendizagem/ Resultados esperados</w:t>
            </w:r>
          </w:p>
        </w:tc>
        <w:tc>
          <w:tcPr>
            <w:tcW w:w="250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614B3" w:rsidRPr="00B60BBA" w:rsidRDefault="00E614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pt-BR"/>
              </w:rPr>
            </w:pPr>
            <w:r w:rsidRPr="00B60BBA">
              <w:rPr>
                <w:rFonts w:eastAsia="Times New Roman" w:cs="Calibri"/>
                <w:b/>
                <w:bCs/>
                <w:sz w:val="24"/>
                <w:szCs w:val="24"/>
                <w:lang w:eastAsia="pt-BR"/>
              </w:rPr>
              <w:t>Estratégias de Ensino &amp; Aprendizagem</w:t>
            </w:r>
          </w:p>
        </w:tc>
        <w:tc>
          <w:tcPr>
            <w:tcW w:w="154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614B3" w:rsidRPr="00B60BBA" w:rsidRDefault="00E614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pt-BR"/>
              </w:rPr>
            </w:pPr>
            <w:r w:rsidRPr="00B60BBA">
              <w:rPr>
                <w:rFonts w:eastAsia="Times New Roman" w:cs="Calibri"/>
                <w:b/>
                <w:bCs/>
                <w:sz w:val="24"/>
                <w:szCs w:val="24"/>
                <w:lang w:eastAsia="pt-BR"/>
              </w:rPr>
              <w:t>Docente responsável</w:t>
            </w:r>
          </w:p>
        </w:tc>
      </w:tr>
      <w:tr w:rsidR="00B60BBA" w:rsidRPr="00B60BBA" w:rsidTr="00671FBC">
        <w:trPr>
          <w:trHeight w:val="450"/>
        </w:trPr>
        <w:tc>
          <w:tcPr>
            <w:tcW w:w="84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E614B3" w:rsidRPr="00B60BBA" w:rsidRDefault="00826A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3</w:t>
            </w:r>
            <w:r w:rsidR="00433198"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/8</w:t>
            </w:r>
          </w:p>
        </w:tc>
        <w:tc>
          <w:tcPr>
            <w:tcW w:w="709" w:type="dxa"/>
            <w:tcBorders>
              <w:bottom w:val="single" w:sz="4" w:space="0" w:color="00000A"/>
            </w:tcBorders>
          </w:tcPr>
          <w:p w:rsidR="00E614B3" w:rsidRPr="00B60BBA" w:rsidRDefault="00433198" w:rsidP="002E6B55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</w:t>
            </w:r>
            <w:r w:rsidR="002E6B55" w:rsidRPr="00B60BBA">
              <w:rPr>
                <w:rFonts w:eastAsia="Times New Roman" w:cs="Calibri"/>
                <w:sz w:val="20"/>
                <w:szCs w:val="20"/>
                <w:lang w:eastAsia="pt-BR"/>
              </w:rPr>
              <w:t>0</w:t>
            </w: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:00</w:t>
            </w:r>
            <w:r w:rsidR="002E6B55" w:rsidRPr="00B60BBA">
              <w:rPr>
                <w:rFonts w:eastAsia="Times New Roman" w:cs="Calibri"/>
                <w:sz w:val="20"/>
                <w:szCs w:val="20"/>
                <w:lang w:eastAsia="pt-BR"/>
              </w:rPr>
              <w:t>-12:00</w:t>
            </w:r>
          </w:p>
        </w:tc>
        <w:tc>
          <w:tcPr>
            <w:tcW w:w="708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614B3" w:rsidRPr="00B60BBA" w:rsidRDefault="00E614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614B3" w:rsidRPr="00B60BBA" w:rsidRDefault="00E614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 </w:t>
            </w:r>
            <w:r w:rsidR="00433198" w:rsidRPr="00B60BBA">
              <w:rPr>
                <w:rFonts w:eastAsia="Times New Roman" w:cs="Calibri"/>
                <w:sz w:val="20"/>
                <w:szCs w:val="20"/>
                <w:lang w:eastAsia="pt-BR"/>
              </w:rPr>
              <w:t>Todos</w:t>
            </w:r>
          </w:p>
        </w:tc>
        <w:tc>
          <w:tcPr>
            <w:tcW w:w="1773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433198" w:rsidRPr="00B60BBA" w:rsidRDefault="002E6B55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sz w:val="20"/>
                <w:szCs w:val="20"/>
                <w:lang w:eastAsia="pt-BR"/>
              </w:rPr>
              <w:t>Introdução a Fisiologia-Transporte através das membranas.</w:t>
            </w:r>
          </w:p>
        </w:tc>
        <w:tc>
          <w:tcPr>
            <w:tcW w:w="424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614B3" w:rsidRPr="00B60BBA" w:rsidRDefault="002E6B55">
            <w:pPr>
              <w:spacing w:after="0" w:line="240" w:lineRule="auto"/>
              <w:rPr>
                <w:sz w:val="20"/>
                <w:szCs w:val="20"/>
              </w:rPr>
            </w:pPr>
            <w:r w:rsidRPr="00B60BBA">
              <w:rPr>
                <w:sz w:val="20"/>
                <w:szCs w:val="20"/>
              </w:rPr>
              <w:t>-Introduzir os alunos ao estudo da Fisiologia, ao conceito de homeostase e da manutenção do meio interno</w:t>
            </w:r>
            <w:r w:rsidR="001A6BB8" w:rsidRPr="00B60BBA">
              <w:rPr>
                <w:sz w:val="20"/>
                <w:szCs w:val="20"/>
              </w:rPr>
              <w:t xml:space="preserve"> e</w:t>
            </w:r>
            <w:r w:rsidRPr="00B60BBA">
              <w:rPr>
                <w:sz w:val="20"/>
                <w:szCs w:val="20"/>
              </w:rPr>
              <w:t xml:space="preserve"> aos métodos de estudo experimentais em Fisiologia animal.</w:t>
            </w:r>
          </w:p>
          <w:p w:rsidR="002E6B55" w:rsidRPr="00B60BBA" w:rsidRDefault="002E6B55" w:rsidP="002E6B55">
            <w:pPr>
              <w:spacing w:after="0" w:line="240" w:lineRule="auto"/>
              <w:rPr>
                <w:sz w:val="20"/>
                <w:szCs w:val="20"/>
              </w:rPr>
            </w:pPr>
            <w:r w:rsidRPr="00B60BBA">
              <w:rPr>
                <w:sz w:val="20"/>
                <w:szCs w:val="20"/>
              </w:rPr>
              <w:t xml:space="preserve">-Compreender os conceitos de solução, difusão, </w:t>
            </w:r>
            <w:r w:rsidR="00DC20FA" w:rsidRPr="00B60BBA">
              <w:rPr>
                <w:sz w:val="20"/>
                <w:szCs w:val="20"/>
              </w:rPr>
              <w:t xml:space="preserve">permeabilidade e </w:t>
            </w:r>
            <w:r w:rsidRPr="00B60BBA">
              <w:rPr>
                <w:sz w:val="20"/>
                <w:szCs w:val="20"/>
              </w:rPr>
              <w:t>transporte através de membranas, transporte ativo, canais e transportadores.</w:t>
            </w:r>
          </w:p>
          <w:p w:rsidR="007859F0" w:rsidRPr="00B60BBA" w:rsidRDefault="00AF0486" w:rsidP="007859F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Compreender os conceitos de</w:t>
            </w:r>
            <w:r w:rsidR="007859F0" w:rsidRPr="00B60BBA">
              <w:rPr>
                <w:rFonts w:eastAsia="Times New Roman" w:cs="Calibri"/>
                <w:sz w:val="20"/>
                <w:szCs w:val="20"/>
                <w:lang w:eastAsia="pt-BR"/>
              </w:rPr>
              <w:t xml:space="preserve"> osmose, osmolaridade, pressão osmótica e tonicidade; entender os mecanismos de permeabilidade hidráulica da membrana celular.</w:t>
            </w:r>
          </w:p>
        </w:tc>
        <w:tc>
          <w:tcPr>
            <w:tcW w:w="250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70046E" w:rsidRPr="00B60BBA" w:rsidRDefault="001A6BB8" w:rsidP="0070046E">
            <w:pPr>
              <w:spacing w:after="0"/>
              <w:rPr>
                <w:sz w:val="20"/>
                <w:szCs w:val="20"/>
              </w:rPr>
            </w:pPr>
            <w:r w:rsidRPr="00B60BBA">
              <w:rPr>
                <w:sz w:val="20"/>
                <w:szCs w:val="20"/>
              </w:rPr>
              <w:t>Aula</w:t>
            </w:r>
            <w:r w:rsidR="0070046E" w:rsidRPr="00B60BBA">
              <w:rPr>
                <w:sz w:val="20"/>
                <w:szCs w:val="20"/>
              </w:rPr>
              <w:t xml:space="preserve"> expositiva</w:t>
            </w:r>
          </w:p>
          <w:p w:rsidR="0070046E" w:rsidRPr="00B60BBA" w:rsidRDefault="0070046E" w:rsidP="0070046E">
            <w:pPr>
              <w:spacing w:after="0"/>
              <w:rPr>
                <w:sz w:val="20"/>
                <w:szCs w:val="20"/>
              </w:rPr>
            </w:pPr>
          </w:p>
          <w:p w:rsidR="00E614B3" w:rsidRPr="00B60BBA" w:rsidRDefault="00E614B3" w:rsidP="00B70CE7">
            <w:pPr>
              <w:spacing w:after="0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</w:p>
        </w:tc>
        <w:tc>
          <w:tcPr>
            <w:tcW w:w="154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614B3" w:rsidRPr="00B60BBA" w:rsidRDefault="00DC20F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RML</w:t>
            </w:r>
          </w:p>
        </w:tc>
      </w:tr>
      <w:tr w:rsidR="00B60BBA" w:rsidRPr="00B60BBA" w:rsidTr="00671FBC">
        <w:trPr>
          <w:trHeight w:val="450"/>
        </w:trPr>
        <w:tc>
          <w:tcPr>
            <w:tcW w:w="84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60765F" w:rsidRPr="00B60BBA" w:rsidRDefault="00826A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4</w:t>
            </w:r>
            <w:r w:rsidR="0060765F"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/8</w:t>
            </w:r>
          </w:p>
        </w:tc>
        <w:tc>
          <w:tcPr>
            <w:tcW w:w="709" w:type="dxa"/>
            <w:tcBorders>
              <w:bottom w:val="single" w:sz="4" w:space="0" w:color="00000A"/>
            </w:tcBorders>
          </w:tcPr>
          <w:p w:rsidR="0060765F" w:rsidRPr="00B60BBA" w:rsidRDefault="002E6B55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6</w:t>
            </w:r>
            <w:r w:rsidR="0060765F" w:rsidRPr="00B60BBA">
              <w:rPr>
                <w:rFonts w:eastAsia="Times New Roman" w:cs="Calibri"/>
                <w:sz w:val="20"/>
                <w:szCs w:val="20"/>
                <w:lang w:eastAsia="pt-BR"/>
              </w:rPr>
              <w:t>:00</w:t>
            </w: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-18:00</w:t>
            </w:r>
          </w:p>
        </w:tc>
        <w:tc>
          <w:tcPr>
            <w:tcW w:w="708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60765F" w:rsidRPr="00B60BBA" w:rsidRDefault="006076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60765F" w:rsidRPr="00B60BBA" w:rsidRDefault="006076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 Todos</w:t>
            </w:r>
          </w:p>
        </w:tc>
        <w:tc>
          <w:tcPr>
            <w:tcW w:w="1773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DC20FA" w:rsidRPr="00B60BBA" w:rsidRDefault="00DC20FA">
            <w:pPr>
              <w:spacing w:after="0" w:line="240" w:lineRule="auto"/>
              <w:rPr>
                <w:sz w:val="20"/>
                <w:szCs w:val="20"/>
                <w:lang w:eastAsia="pt-BR"/>
              </w:rPr>
            </w:pPr>
            <w:r w:rsidRPr="00B60BBA">
              <w:rPr>
                <w:sz w:val="20"/>
                <w:szCs w:val="20"/>
                <w:lang w:eastAsia="pt-BR"/>
              </w:rPr>
              <w:t>Bioeletrogênese</w:t>
            </w:r>
          </w:p>
          <w:p w:rsidR="0060765F" w:rsidRPr="00B60BBA" w:rsidRDefault="00DC20F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sz w:val="20"/>
                <w:szCs w:val="20"/>
                <w:lang w:eastAsia="pt-BR"/>
              </w:rPr>
              <w:t>Potencial de repouso e de ação</w:t>
            </w:r>
          </w:p>
        </w:tc>
        <w:tc>
          <w:tcPr>
            <w:tcW w:w="424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DC20FA" w:rsidRPr="00B60BBA" w:rsidRDefault="0060765F" w:rsidP="00DC20FA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 </w:t>
            </w:r>
            <w:r w:rsidR="00DC20FA" w:rsidRPr="00B60BBA">
              <w:rPr>
                <w:rFonts w:eastAsia="Times New Roman" w:cs="Calibri"/>
                <w:sz w:val="20"/>
                <w:szCs w:val="20"/>
                <w:lang w:eastAsia="pt-BR"/>
              </w:rPr>
              <w:t>-Entender os conceitos de potencial e corrente elétricas, potencial de equilíbrio eletroquímico de um íon</w:t>
            </w:r>
            <w:r w:rsidR="001A6BB8" w:rsidRPr="00B60BBA">
              <w:rPr>
                <w:rFonts w:eastAsia="Times New Roman" w:cs="Calibri"/>
                <w:sz w:val="20"/>
                <w:szCs w:val="20"/>
                <w:lang w:eastAsia="pt-BR"/>
              </w:rPr>
              <w:t xml:space="preserve"> e</w:t>
            </w:r>
            <w:r w:rsidR="00DC20FA" w:rsidRPr="00B60BBA">
              <w:rPr>
                <w:rFonts w:eastAsia="Times New Roman" w:cs="Calibri"/>
                <w:sz w:val="20"/>
                <w:szCs w:val="20"/>
                <w:lang w:eastAsia="pt-BR"/>
              </w:rPr>
              <w:t xml:space="preserve"> da geração da diferença de potencial de repouso através da membrana.</w:t>
            </w:r>
          </w:p>
          <w:p w:rsidR="0060765F" w:rsidRPr="00B60BBA" w:rsidRDefault="00DC20FA" w:rsidP="00DC20F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 xml:space="preserve">-Compreender as bases iônicas do potencial e ação no nervo, e da condução do impulso nervoso ao longo do axônio. </w:t>
            </w:r>
          </w:p>
        </w:tc>
        <w:tc>
          <w:tcPr>
            <w:tcW w:w="250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60765F" w:rsidRPr="00B60BBA" w:rsidRDefault="001A6BB8" w:rsidP="00B70CE7">
            <w:pPr>
              <w:spacing w:after="0"/>
              <w:rPr>
                <w:sz w:val="20"/>
                <w:szCs w:val="20"/>
              </w:rPr>
            </w:pPr>
            <w:r w:rsidRPr="00B60BBA">
              <w:rPr>
                <w:sz w:val="20"/>
                <w:szCs w:val="20"/>
              </w:rPr>
              <w:t>Aula</w:t>
            </w:r>
            <w:r w:rsidR="00DC20FA" w:rsidRPr="00B60BBA">
              <w:rPr>
                <w:sz w:val="20"/>
                <w:szCs w:val="20"/>
              </w:rPr>
              <w:t xml:space="preserve"> expositiva</w:t>
            </w:r>
          </w:p>
          <w:p w:rsidR="0060765F" w:rsidRPr="00B60BBA" w:rsidRDefault="0060765F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</w:p>
        </w:tc>
        <w:tc>
          <w:tcPr>
            <w:tcW w:w="154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60765F" w:rsidRPr="00B60BBA" w:rsidRDefault="0060765F" w:rsidP="00DC20F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 </w:t>
            </w:r>
            <w:r w:rsidR="00DC20FA" w:rsidRPr="00B60BBA">
              <w:rPr>
                <w:rFonts w:eastAsia="Times New Roman" w:cs="Calibri"/>
                <w:sz w:val="20"/>
                <w:szCs w:val="20"/>
                <w:lang w:eastAsia="pt-BR"/>
              </w:rPr>
              <w:t>RML</w:t>
            </w:r>
          </w:p>
        </w:tc>
      </w:tr>
      <w:tr w:rsidR="00B60BBA" w:rsidRPr="00B60BBA" w:rsidTr="00671FBC">
        <w:trPr>
          <w:trHeight w:val="450"/>
        </w:trPr>
        <w:tc>
          <w:tcPr>
            <w:tcW w:w="84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5E6B0D" w:rsidRPr="00B60BBA" w:rsidRDefault="00826AC2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 10</w:t>
            </w:r>
            <w:r w:rsidR="005E6B0D" w:rsidRPr="00B60BBA">
              <w:rPr>
                <w:rFonts w:eastAsia="Times New Roman" w:cs="Calibri"/>
                <w:sz w:val="20"/>
                <w:szCs w:val="20"/>
                <w:lang w:eastAsia="pt-BR"/>
              </w:rPr>
              <w:t>/8</w:t>
            </w:r>
          </w:p>
        </w:tc>
        <w:tc>
          <w:tcPr>
            <w:tcW w:w="709" w:type="dxa"/>
            <w:tcBorders>
              <w:bottom w:val="single" w:sz="4" w:space="0" w:color="00000A"/>
            </w:tcBorders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0:00-12:00</w:t>
            </w:r>
          </w:p>
        </w:tc>
        <w:tc>
          <w:tcPr>
            <w:tcW w:w="708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 Todos</w:t>
            </w:r>
          </w:p>
        </w:tc>
        <w:tc>
          <w:tcPr>
            <w:tcW w:w="1773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sz w:val="20"/>
                <w:szCs w:val="20"/>
                <w:lang w:eastAsia="pt-BR"/>
              </w:rPr>
              <w:t>Neurotrasmissão e contração muscular</w:t>
            </w:r>
          </w:p>
        </w:tc>
        <w:tc>
          <w:tcPr>
            <w:tcW w:w="424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pStyle w:val="NormalWeb"/>
              <w:shd w:val="clear" w:color="auto" w:fill="FEFEFE"/>
              <w:spacing w:before="0" w:beforeAutospacing="0" w:after="150" w:afterAutospacing="0"/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</w:pPr>
            <w:r w:rsidRPr="00B60BBA">
              <w:rPr>
                <w:rFonts w:asciiTheme="majorHAnsi" w:hAnsiTheme="majorHAnsi" w:cstheme="majorHAnsi"/>
                <w:sz w:val="20"/>
                <w:szCs w:val="20"/>
              </w:rPr>
              <w:t>- C</w:t>
            </w:r>
            <w:r w:rsidRPr="00B60BBA"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  <w:t xml:space="preserve">ompreender e consolidar os mecanismos fisiológicos envolvidos na transmissão sináptica, em especial os eventos que ocorrem na Junção Neuromuscular e como o Sistema Nervoso induz contrações no músculo esquelético. </w:t>
            </w:r>
          </w:p>
          <w:p w:rsidR="005E6B0D" w:rsidRPr="00B60BBA" w:rsidRDefault="005E6B0D" w:rsidP="005E6B0D">
            <w:pPr>
              <w:spacing w:after="0"/>
              <w:jc w:val="both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  <w:t xml:space="preserve">- Entender o Mecanismo de Contração da </w:t>
            </w:r>
            <w:r w:rsidRPr="00B60BBA"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  <w:lastRenderedPageBreak/>
              <w:t>Musculatura Esquelética; como se dá o Acoplamento Excitação-Contração-Pontes Cruzadas-Contração Muscula; Somação e Tetania. </w:t>
            </w:r>
          </w:p>
        </w:tc>
        <w:tc>
          <w:tcPr>
            <w:tcW w:w="250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/>
              <w:rPr>
                <w:sz w:val="20"/>
                <w:szCs w:val="20"/>
              </w:rPr>
            </w:pPr>
            <w:r w:rsidRPr="00B60BBA">
              <w:rPr>
                <w:sz w:val="20"/>
                <w:szCs w:val="20"/>
              </w:rPr>
              <w:lastRenderedPageBreak/>
              <w:t>Aulas expositivas com slides, vídeos e clips; discussão de questões sobre o assunto ministrado no final da aula</w:t>
            </w:r>
          </w:p>
          <w:p w:rsidR="005E6B0D" w:rsidRPr="00B60BBA" w:rsidRDefault="005E6B0D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sz w:val="20"/>
                <w:szCs w:val="20"/>
              </w:rPr>
              <w:t>Resolução de exercícios via Moodle.</w:t>
            </w:r>
          </w:p>
        </w:tc>
        <w:tc>
          <w:tcPr>
            <w:tcW w:w="154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E6B0D" w:rsidRPr="00B60BBA" w:rsidRDefault="00826AC2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EC</w:t>
            </w:r>
          </w:p>
        </w:tc>
      </w:tr>
      <w:tr w:rsidR="00B60BBA" w:rsidRPr="00B60BBA" w:rsidTr="00671FBC">
        <w:trPr>
          <w:trHeight w:val="450"/>
        </w:trPr>
        <w:tc>
          <w:tcPr>
            <w:tcW w:w="84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5E6B0D" w:rsidRPr="00B60BBA" w:rsidRDefault="005E6B0D" w:rsidP="00AF04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lastRenderedPageBreak/>
              <w:t> 1</w:t>
            </w:r>
            <w:r w:rsidR="00AF0486" w:rsidRPr="00B60BBA">
              <w:rPr>
                <w:rFonts w:eastAsia="Times New Roman" w:cs="Calibri"/>
                <w:sz w:val="20"/>
                <w:szCs w:val="20"/>
                <w:lang w:eastAsia="pt-BR"/>
              </w:rPr>
              <w:t>1</w:t>
            </w: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/8</w:t>
            </w:r>
          </w:p>
        </w:tc>
        <w:tc>
          <w:tcPr>
            <w:tcW w:w="709" w:type="dxa"/>
            <w:tcBorders>
              <w:bottom w:val="single" w:sz="4" w:space="0" w:color="00000A"/>
            </w:tcBorders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6:00-18:00</w:t>
            </w:r>
          </w:p>
        </w:tc>
        <w:tc>
          <w:tcPr>
            <w:tcW w:w="708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 Todos</w:t>
            </w:r>
          </w:p>
        </w:tc>
        <w:tc>
          <w:tcPr>
            <w:tcW w:w="1773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sz w:val="20"/>
                <w:szCs w:val="20"/>
                <w:lang w:eastAsia="pt-BR"/>
              </w:rPr>
              <w:t>Sensibilidade Somática</w:t>
            </w:r>
          </w:p>
        </w:tc>
        <w:tc>
          <w:tcPr>
            <w:tcW w:w="424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pStyle w:val="NormalWeb"/>
              <w:shd w:val="clear" w:color="auto" w:fill="FEFEFE"/>
              <w:spacing w:before="0" w:beforeAutospacing="0" w:after="0" w:afterAutospacing="0"/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</w:pPr>
            <w:r w:rsidRPr="00B60BBA"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  <w:t>-Compreender a distribuição e organização dos receptores sensoriais cutâneos.</w:t>
            </w:r>
          </w:p>
          <w:p w:rsidR="005E6B0D" w:rsidRPr="00B60BBA" w:rsidRDefault="005E6B0D" w:rsidP="005E6B0D">
            <w:pPr>
              <w:pStyle w:val="NormalWeb"/>
              <w:shd w:val="clear" w:color="auto" w:fill="FEFEFE"/>
              <w:spacing w:before="0" w:beforeAutospacing="0" w:after="0" w:afterAutospacing="0"/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</w:pPr>
            <w:r w:rsidRPr="00B60BBA"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  <w:t>-Compreeender e consolidar o mecanismo de transdução e codificação da informação sensorial. </w:t>
            </w:r>
          </w:p>
          <w:p w:rsidR="005E6B0D" w:rsidRPr="00B60BBA" w:rsidRDefault="005E6B0D" w:rsidP="005E6B0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  <w:t>- Entender a organização das vias de transmissão sensorial e o processamento integrativo da informação sensorial pelo Sistema Nervoso Central.</w:t>
            </w:r>
          </w:p>
        </w:tc>
        <w:tc>
          <w:tcPr>
            <w:tcW w:w="250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/>
              <w:rPr>
                <w:sz w:val="20"/>
                <w:szCs w:val="20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 </w:t>
            </w:r>
            <w:r w:rsidRPr="00B60BBA">
              <w:rPr>
                <w:sz w:val="20"/>
                <w:szCs w:val="20"/>
              </w:rPr>
              <w:t>Aulas expositivas com slides, vídeos e clips; discussão de questões sobre o assunto ministrado no final da aula</w:t>
            </w:r>
          </w:p>
          <w:p w:rsidR="005E6B0D" w:rsidRPr="00B60BBA" w:rsidRDefault="005E6B0D" w:rsidP="005E6B0D">
            <w:pPr>
              <w:spacing w:after="0" w:line="240" w:lineRule="auto"/>
              <w:rPr>
                <w:sz w:val="20"/>
                <w:szCs w:val="20"/>
              </w:rPr>
            </w:pPr>
            <w:r w:rsidRPr="00B60BBA">
              <w:rPr>
                <w:sz w:val="20"/>
                <w:szCs w:val="20"/>
              </w:rPr>
              <w:t>Resolução de exercícios via Moodle.</w:t>
            </w:r>
          </w:p>
          <w:p w:rsidR="005E6B0D" w:rsidRPr="00B60BBA" w:rsidRDefault="005E6B0D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</w:p>
        </w:tc>
        <w:tc>
          <w:tcPr>
            <w:tcW w:w="154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E6B0D" w:rsidRPr="00B60BBA" w:rsidRDefault="005E6B0D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EC</w:t>
            </w:r>
          </w:p>
        </w:tc>
      </w:tr>
      <w:tr w:rsidR="00B60BBA" w:rsidRPr="00B60BBA" w:rsidTr="00671FBC">
        <w:trPr>
          <w:trHeight w:val="450"/>
        </w:trPr>
        <w:tc>
          <w:tcPr>
            <w:tcW w:w="84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5E6B0D" w:rsidRPr="00B60BBA" w:rsidRDefault="005E6B0D" w:rsidP="00826A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 1</w:t>
            </w:r>
            <w:r w:rsidR="00826AC2" w:rsidRPr="00B60BBA">
              <w:rPr>
                <w:rFonts w:eastAsia="Times New Roman" w:cs="Calibri"/>
                <w:sz w:val="20"/>
                <w:szCs w:val="20"/>
                <w:lang w:eastAsia="pt-BR"/>
              </w:rPr>
              <w:t>7</w:t>
            </w: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/8</w:t>
            </w:r>
          </w:p>
        </w:tc>
        <w:tc>
          <w:tcPr>
            <w:tcW w:w="709" w:type="dxa"/>
            <w:tcBorders>
              <w:bottom w:val="single" w:sz="4" w:space="0" w:color="00000A"/>
            </w:tcBorders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0:00-12:00</w:t>
            </w:r>
          </w:p>
        </w:tc>
        <w:tc>
          <w:tcPr>
            <w:tcW w:w="708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 Todos</w:t>
            </w:r>
          </w:p>
        </w:tc>
        <w:tc>
          <w:tcPr>
            <w:tcW w:w="1773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sz w:val="20"/>
                <w:szCs w:val="20"/>
                <w:lang w:eastAsia="pt-BR"/>
              </w:rPr>
              <w:t>Sistema Motor</w:t>
            </w:r>
          </w:p>
        </w:tc>
        <w:tc>
          <w:tcPr>
            <w:tcW w:w="424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pStyle w:val="NormalWeb"/>
              <w:shd w:val="clear" w:color="auto" w:fill="FEFEFE"/>
              <w:spacing w:before="0" w:beforeAutospacing="0" w:after="0" w:afterAutospacing="0"/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</w:pPr>
            <w:r w:rsidRPr="00B60BBA"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  <w:t>-Compreender a distribuição e organização dos receptores sensoriais musculares e sua importância na resposta motora.</w:t>
            </w:r>
          </w:p>
          <w:p w:rsidR="005E6B0D" w:rsidRPr="00B60BBA" w:rsidRDefault="005E6B0D" w:rsidP="005E6B0D">
            <w:pPr>
              <w:pStyle w:val="NormalWeb"/>
              <w:shd w:val="clear" w:color="auto" w:fill="FEFEFE"/>
              <w:spacing w:before="0" w:beforeAutospacing="0" w:after="150" w:afterAutospacing="0"/>
              <w:rPr>
                <w:rFonts w:asciiTheme="majorHAnsi" w:hAnsiTheme="majorHAnsi" w:cstheme="majorHAnsi"/>
                <w:iCs/>
                <w:sz w:val="20"/>
                <w:szCs w:val="20"/>
              </w:rPr>
            </w:pPr>
            <w:r w:rsidRPr="00B60BBA"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  <w:t>- Compreender os mecanismos fisiológicos envolvidos no movimento reflexo: </w:t>
            </w:r>
            <w:r w:rsidRPr="00B60BBA">
              <w:rPr>
                <w:rFonts w:asciiTheme="majorHAnsi" w:hAnsiTheme="majorHAnsi" w:cstheme="majorHAnsi"/>
                <w:iCs/>
                <w:sz w:val="20"/>
                <w:szCs w:val="20"/>
              </w:rPr>
              <w:t>Reflexo de Estiramento e Reflexo Miotático Inverso;</w:t>
            </w:r>
          </w:p>
          <w:p w:rsidR="005E6B0D" w:rsidRPr="00B60BBA" w:rsidRDefault="005E6B0D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  <w:t>-Entender a organização hierarquia anatômica do Sistema Nervoso Motor e como essas estruturas neurais modulam e controlam o movimento, desde os mais simples que são os Reflexos Motores Espinhais até Movimentos Posturais e Controle Voluntário da Movimento.</w:t>
            </w:r>
          </w:p>
        </w:tc>
        <w:tc>
          <w:tcPr>
            <w:tcW w:w="250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/>
              <w:rPr>
                <w:sz w:val="20"/>
                <w:szCs w:val="20"/>
              </w:rPr>
            </w:pPr>
            <w:r w:rsidRPr="00B60BBA">
              <w:rPr>
                <w:sz w:val="20"/>
                <w:szCs w:val="20"/>
              </w:rPr>
              <w:t>Aulas expositivas com slides, vídeos e clips; discussão de questões sobre o assunto ministrado no final da aula</w:t>
            </w:r>
          </w:p>
          <w:p w:rsidR="005E6B0D" w:rsidRPr="00B60BBA" w:rsidRDefault="005E6B0D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sz w:val="20"/>
                <w:szCs w:val="20"/>
              </w:rPr>
              <w:t>Resolução de exercícios via Moodle.</w:t>
            </w:r>
          </w:p>
        </w:tc>
        <w:tc>
          <w:tcPr>
            <w:tcW w:w="154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E6B0D" w:rsidRPr="00B60BBA" w:rsidRDefault="00826AC2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EC</w:t>
            </w:r>
          </w:p>
        </w:tc>
      </w:tr>
      <w:tr w:rsidR="00B60BBA" w:rsidRPr="00B60BBA" w:rsidTr="00671FBC">
        <w:trPr>
          <w:trHeight w:val="450"/>
        </w:trPr>
        <w:tc>
          <w:tcPr>
            <w:tcW w:w="84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5E6B0D" w:rsidRPr="00B60BBA" w:rsidRDefault="00826AC2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8</w:t>
            </w:r>
            <w:r w:rsidR="005E6B0D" w:rsidRPr="00B60BBA">
              <w:rPr>
                <w:rFonts w:eastAsia="Times New Roman" w:cs="Calibri"/>
                <w:sz w:val="20"/>
                <w:szCs w:val="20"/>
                <w:lang w:eastAsia="pt-BR"/>
              </w:rPr>
              <w:t>/08</w:t>
            </w:r>
          </w:p>
        </w:tc>
        <w:tc>
          <w:tcPr>
            <w:tcW w:w="709" w:type="dxa"/>
            <w:tcBorders>
              <w:bottom w:val="single" w:sz="4" w:space="0" w:color="00000A"/>
            </w:tcBorders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6:00-18:00</w:t>
            </w:r>
          </w:p>
        </w:tc>
        <w:tc>
          <w:tcPr>
            <w:tcW w:w="708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 Todos</w:t>
            </w:r>
          </w:p>
        </w:tc>
        <w:tc>
          <w:tcPr>
            <w:tcW w:w="1773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Sistemas sensoriais – audição e visão</w:t>
            </w:r>
          </w:p>
        </w:tc>
        <w:tc>
          <w:tcPr>
            <w:tcW w:w="424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pStyle w:val="NormalWeb"/>
              <w:shd w:val="clear" w:color="auto" w:fill="FEFEFE"/>
              <w:spacing w:before="0" w:beforeAutospacing="0" w:after="150" w:afterAutospacing="0"/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</w:pPr>
            <w:r w:rsidRPr="00B60BBA"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  <w:t>-Compreender os mecanismos fisiológicos envolvidos na transdução da informação auditiva e na fototransdução.</w:t>
            </w:r>
          </w:p>
          <w:p w:rsidR="005E6B0D" w:rsidRPr="00B60BBA" w:rsidRDefault="005E6B0D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  <w:t>-Entender que esses sistemas também apresentam uma organização topográfica da condução e processamento dessas informações sensoriais.</w:t>
            </w:r>
          </w:p>
        </w:tc>
        <w:tc>
          <w:tcPr>
            <w:tcW w:w="250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/>
              <w:rPr>
                <w:sz w:val="20"/>
                <w:szCs w:val="20"/>
              </w:rPr>
            </w:pPr>
            <w:r w:rsidRPr="00B60BBA">
              <w:rPr>
                <w:sz w:val="20"/>
                <w:szCs w:val="20"/>
              </w:rPr>
              <w:t>Aulas expositivas com slides, vídeos e clips; discussão de questões sobre o assunto ministrado no final da aula</w:t>
            </w:r>
          </w:p>
          <w:p w:rsidR="005E6B0D" w:rsidRPr="00B60BBA" w:rsidRDefault="005E6B0D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sz w:val="20"/>
                <w:szCs w:val="20"/>
              </w:rPr>
              <w:t>Resolução de exercícios via Moodle.</w:t>
            </w:r>
          </w:p>
        </w:tc>
        <w:tc>
          <w:tcPr>
            <w:tcW w:w="154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E6B0D" w:rsidRPr="00B60BBA" w:rsidRDefault="005E6B0D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EC</w:t>
            </w:r>
          </w:p>
        </w:tc>
      </w:tr>
      <w:tr w:rsidR="00B60BBA" w:rsidRPr="00B60BBA" w:rsidTr="00671FBC">
        <w:trPr>
          <w:trHeight w:val="450"/>
        </w:trPr>
        <w:tc>
          <w:tcPr>
            <w:tcW w:w="84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5E6B0D" w:rsidRPr="00B60BBA" w:rsidRDefault="00826AC2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 24</w:t>
            </w:r>
            <w:r w:rsidR="005E6B0D" w:rsidRPr="00B60BBA">
              <w:rPr>
                <w:rFonts w:eastAsia="Times New Roman" w:cs="Calibri"/>
                <w:sz w:val="20"/>
                <w:szCs w:val="20"/>
                <w:lang w:eastAsia="pt-BR"/>
              </w:rPr>
              <w:t>/8</w:t>
            </w:r>
          </w:p>
        </w:tc>
        <w:tc>
          <w:tcPr>
            <w:tcW w:w="709" w:type="dxa"/>
            <w:tcBorders>
              <w:bottom w:val="single" w:sz="4" w:space="0" w:color="00000A"/>
            </w:tcBorders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0:00-12:00</w:t>
            </w:r>
          </w:p>
        </w:tc>
        <w:tc>
          <w:tcPr>
            <w:tcW w:w="708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 Todos</w:t>
            </w:r>
          </w:p>
        </w:tc>
        <w:tc>
          <w:tcPr>
            <w:tcW w:w="1773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Sistema nervoso autônomo</w:t>
            </w:r>
          </w:p>
        </w:tc>
        <w:tc>
          <w:tcPr>
            <w:tcW w:w="424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pStyle w:val="NormalWeb"/>
              <w:shd w:val="clear" w:color="auto" w:fill="FEFEFE"/>
              <w:spacing w:before="0" w:beforeAutospacing="0" w:after="150" w:afterAutospacing="0"/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</w:pPr>
            <w:r w:rsidRPr="00B60BBA"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  <w:t>-Compreender e consolidar os mecanismos fisiológicos de controle involuntário das funções glandulares e viscerais.</w:t>
            </w:r>
          </w:p>
          <w:p w:rsidR="005E6B0D" w:rsidRPr="00B60BBA" w:rsidRDefault="005E6B0D" w:rsidP="005E6B0D">
            <w:pPr>
              <w:pStyle w:val="NormalWeb"/>
              <w:shd w:val="clear" w:color="auto" w:fill="FEFEFE"/>
              <w:spacing w:before="0" w:beforeAutospacing="0" w:after="150" w:afterAutospacing="0"/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</w:pPr>
            <w:r w:rsidRPr="00B60BBA"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  <w:t xml:space="preserve">- Compreender vários reflexos viscerais e também ajustes viscerais que acompanham diversos </w:t>
            </w:r>
            <w:r w:rsidRPr="00B60BBA"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  <w:lastRenderedPageBreak/>
              <w:t>comportamentos executados ao longo do dia, tais como: controle neural involuntário e voluntário do esvaziamento da bexiga; o barorreflexo e o reflexo pupilar;</w:t>
            </w:r>
          </w:p>
          <w:p w:rsidR="005E6B0D" w:rsidRPr="00B60BBA" w:rsidRDefault="005E6B0D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Theme="majorHAnsi" w:hAnsiTheme="majorHAnsi" w:cstheme="majorHAnsi"/>
                <w:bCs/>
                <w:iCs/>
                <w:sz w:val="20"/>
                <w:szCs w:val="20"/>
              </w:rPr>
              <w:t>- Entender a organização e funcionamento do sistema entérico</w:t>
            </w:r>
          </w:p>
        </w:tc>
        <w:tc>
          <w:tcPr>
            <w:tcW w:w="250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/>
              <w:rPr>
                <w:sz w:val="20"/>
                <w:szCs w:val="20"/>
              </w:rPr>
            </w:pPr>
            <w:r w:rsidRPr="00B60BBA">
              <w:rPr>
                <w:sz w:val="20"/>
                <w:szCs w:val="20"/>
              </w:rPr>
              <w:lastRenderedPageBreak/>
              <w:t>Aulas expositivas com slides, vídeos e clips; discussão de questões sobre o assunto ministrado no final da aula</w:t>
            </w:r>
          </w:p>
          <w:p w:rsidR="005E6B0D" w:rsidRPr="00B60BBA" w:rsidRDefault="005E6B0D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sz w:val="20"/>
                <w:szCs w:val="20"/>
              </w:rPr>
              <w:t xml:space="preserve">Resolução de exercícios via </w:t>
            </w:r>
            <w:r w:rsidRPr="00B60BBA">
              <w:rPr>
                <w:sz w:val="20"/>
                <w:szCs w:val="20"/>
              </w:rPr>
              <w:lastRenderedPageBreak/>
              <w:t>Moodle.</w:t>
            </w:r>
          </w:p>
        </w:tc>
        <w:tc>
          <w:tcPr>
            <w:tcW w:w="154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826AC2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lastRenderedPageBreak/>
              <w:t>EC</w:t>
            </w:r>
          </w:p>
        </w:tc>
      </w:tr>
      <w:tr w:rsidR="00B60BBA" w:rsidRPr="00B60BBA" w:rsidTr="00671FBC">
        <w:trPr>
          <w:trHeight w:val="450"/>
        </w:trPr>
        <w:tc>
          <w:tcPr>
            <w:tcW w:w="84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5E6B0D" w:rsidRPr="00B60BBA" w:rsidRDefault="005E6B0D" w:rsidP="00826A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lastRenderedPageBreak/>
              <w:t> 2</w:t>
            </w:r>
            <w:r w:rsidR="00826AC2" w:rsidRPr="00B60BBA">
              <w:rPr>
                <w:rFonts w:eastAsia="Times New Roman" w:cs="Calibri"/>
                <w:sz w:val="20"/>
                <w:szCs w:val="20"/>
                <w:lang w:eastAsia="pt-BR"/>
              </w:rPr>
              <w:t>5</w:t>
            </w: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/8</w:t>
            </w:r>
          </w:p>
        </w:tc>
        <w:tc>
          <w:tcPr>
            <w:tcW w:w="709" w:type="dxa"/>
            <w:tcBorders>
              <w:bottom w:val="single" w:sz="4" w:space="0" w:color="00000A"/>
            </w:tcBorders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6:00-18:00</w:t>
            </w:r>
          </w:p>
        </w:tc>
        <w:tc>
          <w:tcPr>
            <w:tcW w:w="708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 Todos</w:t>
            </w:r>
          </w:p>
        </w:tc>
        <w:tc>
          <w:tcPr>
            <w:tcW w:w="1773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826AC2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Funções cerebrais superiores</w:t>
            </w:r>
          </w:p>
        </w:tc>
        <w:tc>
          <w:tcPr>
            <w:tcW w:w="424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826AC2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Entender o</w:t>
            </w:r>
            <w:r w:rsidR="00D958D8"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s mecanismos</w:t>
            </w:r>
            <w:r w:rsidR="007859F0"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 xml:space="preserve"> básicos</w:t>
            </w:r>
            <w:r w:rsidR="00D958D8"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 xml:space="preserve"> de</w:t>
            </w: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 xml:space="preserve"> processamento cortical </w:t>
            </w:r>
            <w:r w:rsidR="00D958D8"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superior; aprendizado e memória.</w:t>
            </w:r>
          </w:p>
        </w:tc>
        <w:tc>
          <w:tcPr>
            <w:tcW w:w="250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321DBD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sz w:val="20"/>
                <w:szCs w:val="20"/>
              </w:rPr>
              <w:t>Aula expositiva</w:t>
            </w:r>
          </w:p>
        </w:tc>
        <w:tc>
          <w:tcPr>
            <w:tcW w:w="154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826AC2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EC</w:t>
            </w:r>
          </w:p>
        </w:tc>
      </w:tr>
      <w:tr w:rsidR="00B60BBA" w:rsidRPr="00B60BBA" w:rsidTr="00671FBC">
        <w:trPr>
          <w:trHeight w:val="450"/>
        </w:trPr>
        <w:tc>
          <w:tcPr>
            <w:tcW w:w="84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826AC2" w:rsidRPr="00B60BBA" w:rsidRDefault="00826AC2" w:rsidP="00826AC2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31/08</w:t>
            </w:r>
          </w:p>
        </w:tc>
        <w:tc>
          <w:tcPr>
            <w:tcW w:w="709" w:type="dxa"/>
            <w:tcBorders>
              <w:bottom w:val="single" w:sz="4" w:space="0" w:color="00000A"/>
            </w:tcBorders>
          </w:tcPr>
          <w:p w:rsidR="00826AC2" w:rsidRPr="00B60BBA" w:rsidRDefault="00826AC2" w:rsidP="005E6B0D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0:00-12:00</w:t>
            </w:r>
          </w:p>
        </w:tc>
        <w:tc>
          <w:tcPr>
            <w:tcW w:w="708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826AC2" w:rsidRPr="00B60BBA" w:rsidRDefault="00826AC2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826AC2" w:rsidRPr="00B60BBA" w:rsidRDefault="00826AC2" w:rsidP="005E6B0D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 Todos</w:t>
            </w:r>
          </w:p>
        </w:tc>
        <w:tc>
          <w:tcPr>
            <w:tcW w:w="1773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826AC2" w:rsidRPr="00B60BBA" w:rsidRDefault="00826AC2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Estudo dirigido</w:t>
            </w:r>
          </w:p>
        </w:tc>
        <w:tc>
          <w:tcPr>
            <w:tcW w:w="424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826AC2" w:rsidRPr="00B60BBA" w:rsidRDefault="00826AC2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</w:p>
        </w:tc>
        <w:tc>
          <w:tcPr>
            <w:tcW w:w="250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826AC2" w:rsidRPr="00B60BBA" w:rsidRDefault="00826AC2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</w:p>
        </w:tc>
        <w:tc>
          <w:tcPr>
            <w:tcW w:w="154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826AC2" w:rsidRPr="00B60BBA" w:rsidRDefault="00826AC2" w:rsidP="005E6B0D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EC-RML</w:t>
            </w:r>
          </w:p>
        </w:tc>
      </w:tr>
      <w:tr w:rsidR="00B60BBA" w:rsidRPr="00B60BBA" w:rsidTr="00671FBC">
        <w:trPr>
          <w:trHeight w:val="450"/>
        </w:trPr>
        <w:tc>
          <w:tcPr>
            <w:tcW w:w="84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5E6B0D" w:rsidRPr="00B60BBA" w:rsidRDefault="00D958D8" w:rsidP="005E6B0D">
            <w:pPr>
              <w:spacing w:after="0" w:line="240" w:lineRule="auto"/>
              <w:jc w:val="center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b/>
                <w:sz w:val="20"/>
                <w:szCs w:val="20"/>
                <w:lang w:eastAsia="pt-BR"/>
              </w:rPr>
              <w:t> 1</w:t>
            </w:r>
            <w:r w:rsidR="005E6B0D" w:rsidRPr="00B60BBA">
              <w:rPr>
                <w:rFonts w:eastAsia="Times New Roman" w:cs="Calibri"/>
                <w:b/>
                <w:sz w:val="20"/>
                <w:szCs w:val="20"/>
                <w:lang w:eastAsia="pt-BR"/>
              </w:rPr>
              <w:t>/</w:t>
            </w:r>
          </w:p>
          <w:p w:rsidR="005E6B0D" w:rsidRPr="00B60BBA" w:rsidRDefault="00D958D8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b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709" w:type="dxa"/>
            <w:tcBorders>
              <w:bottom w:val="single" w:sz="4" w:space="0" w:color="00000A"/>
            </w:tcBorders>
          </w:tcPr>
          <w:p w:rsidR="005E6B0D" w:rsidRPr="00B60BBA" w:rsidRDefault="00D958D8" w:rsidP="005E6B0D">
            <w:pPr>
              <w:spacing w:after="0" w:line="240" w:lineRule="auto"/>
              <w:jc w:val="center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b/>
                <w:sz w:val="20"/>
                <w:szCs w:val="20"/>
                <w:lang w:eastAsia="pt-BR"/>
              </w:rPr>
              <w:t>16:00-18:00</w:t>
            </w:r>
          </w:p>
        </w:tc>
        <w:tc>
          <w:tcPr>
            <w:tcW w:w="708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b/>
                <w:sz w:val="20"/>
                <w:szCs w:val="20"/>
                <w:lang w:eastAsia="pt-BR"/>
              </w:rPr>
              <w:t> Todos</w:t>
            </w:r>
          </w:p>
        </w:tc>
        <w:tc>
          <w:tcPr>
            <w:tcW w:w="1773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rPr>
                <w:rFonts w:ascii="Calibri" w:eastAsia="Times New Roman" w:hAnsi="Calibri" w:cs="Calibri"/>
                <w:b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b/>
                <w:sz w:val="20"/>
                <w:szCs w:val="20"/>
                <w:lang w:eastAsia="pt-BR"/>
              </w:rPr>
              <w:t>Prova 1</w:t>
            </w:r>
          </w:p>
        </w:tc>
        <w:tc>
          <w:tcPr>
            <w:tcW w:w="424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/>
              <w:jc w:val="both"/>
              <w:rPr>
                <w:rFonts w:ascii="Calibri" w:eastAsia="Times New Roman" w:hAnsi="Calibri" w:cs="Calibri"/>
                <w:b/>
                <w:sz w:val="20"/>
                <w:szCs w:val="20"/>
                <w:lang w:eastAsia="pt-BR"/>
              </w:rPr>
            </w:pPr>
          </w:p>
        </w:tc>
        <w:tc>
          <w:tcPr>
            <w:tcW w:w="250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rPr>
                <w:rFonts w:ascii="Calibri" w:eastAsia="Times New Roman" w:hAnsi="Calibri" w:cs="Calibri"/>
                <w:b/>
                <w:sz w:val="20"/>
                <w:szCs w:val="20"/>
                <w:lang w:eastAsia="pt-BR"/>
              </w:rPr>
            </w:pPr>
          </w:p>
        </w:tc>
        <w:tc>
          <w:tcPr>
            <w:tcW w:w="154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E6B0D" w:rsidRPr="00B60BBA" w:rsidRDefault="005E6B0D" w:rsidP="005E6B0D">
            <w:pPr>
              <w:spacing w:after="0" w:line="240" w:lineRule="auto"/>
              <w:rPr>
                <w:rFonts w:ascii="Calibri" w:eastAsia="Times New Roman" w:hAnsi="Calibri" w:cs="Calibri"/>
                <w:b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b/>
                <w:sz w:val="20"/>
                <w:szCs w:val="20"/>
                <w:lang w:eastAsia="pt-BR"/>
              </w:rPr>
              <w:t>EC/RML</w:t>
            </w:r>
          </w:p>
        </w:tc>
      </w:tr>
      <w:tr w:rsidR="00B60BBA" w:rsidRPr="00B60BBA" w:rsidTr="00671FBC">
        <w:trPr>
          <w:trHeight w:val="450"/>
        </w:trPr>
        <w:tc>
          <w:tcPr>
            <w:tcW w:w="84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7859F0" w:rsidRPr="00B60BBA" w:rsidRDefault="007859F0" w:rsidP="007859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14/</w:t>
            </w:r>
          </w:p>
          <w:p w:rsidR="007859F0" w:rsidRPr="00B60BBA" w:rsidRDefault="007859F0" w:rsidP="007859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709" w:type="dxa"/>
          </w:tcPr>
          <w:p w:rsidR="007859F0" w:rsidRPr="00B60BBA" w:rsidRDefault="007859F0" w:rsidP="007859F0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0:00-12:00</w:t>
            </w:r>
          </w:p>
        </w:tc>
        <w:tc>
          <w:tcPr>
            <w:tcW w:w="708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7859F0" w:rsidRPr="00B60BBA" w:rsidRDefault="007859F0" w:rsidP="007859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7859F0" w:rsidRPr="00B60BBA" w:rsidRDefault="007859F0" w:rsidP="007859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 Todos</w:t>
            </w:r>
          </w:p>
        </w:tc>
        <w:tc>
          <w:tcPr>
            <w:tcW w:w="1773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7859F0" w:rsidRPr="00B60BBA" w:rsidRDefault="007859F0" w:rsidP="007859F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Propriedades do Músculo Cardíaco e Eletrocardiograma – ciclo cardíaco</w:t>
            </w:r>
          </w:p>
        </w:tc>
        <w:tc>
          <w:tcPr>
            <w:tcW w:w="424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7859F0" w:rsidRPr="00B60BBA" w:rsidRDefault="007859F0" w:rsidP="007859F0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Entender as principais propriedades funcionais do músculo estriado cardíaco: excitabilidade, ritmicidade, condutibilidade e contratilidade.</w:t>
            </w:r>
          </w:p>
          <w:p w:rsidR="007859F0" w:rsidRPr="00B60BBA" w:rsidRDefault="007859F0" w:rsidP="007859F0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Conhecer as bases fisiológicas do eletrocardiograma.</w:t>
            </w:r>
          </w:p>
          <w:p w:rsidR="007859F0" w:rsidRPr="00B60BBA" w:rsidRDefault="007859F0" w:rsidP="007859F0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Entender o ciclo cardíaco quanto às pressões, volumes e fluxo nas câmaras cardíacas. Estabelecer a relação entre os fenômenos do ciclo cardíaco e o eletrocardiograma.</w:t>
            </w:r>
          </w:p>
          <w:p w:rsidR="007859F0" w:rsidRPr="00B60BBA" w:rsidRDefault="007859F0" w:rsidP="007859F0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</w:p>
        </w:tc>
        <w:tc>
          <w:tcPr>
            <w:tcW w:w="250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7859F0" w:rsidRPr="00B60BBA" w:rsidRDefault="007859F0" w:rsidP="007859F0">
            <w:pPr>
              <w:spacing w:after="0"/>
              <w:rPr>
                <w:sz w:val="20"/>
                <w:szCs w:val="20"/>
              </w:rPr>
            </w:pPr>
            <w:r w:rsidRPr="00B60BBA">
              <w:rPr>
                <w:sz w:val="20"/>
                <w:szCs w:val="20"/>
              </w:rPr>
              <w:t>Aula expositiva</w:t>
            </w:r>
          </w:p>
          <w:p w:rsidR="007859F0" w:rsidRPr="00B60BBA" w:rsidRDefault="007859F0" w:rsidP="007859F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</w:p>
        </w:tc>
        <w:tc>
          <w:tcPr>
            <w:tcW w:w="1549" w:type="dxa"/>
            <w:tcBorders>
              <w:right w:val="single" w:sz="4" w:space="0" w:color="00000A"/>
            </w:tcBorders>
            <w:shd w:val="clear" w:color="auto" w:fill="auto"/>
          </w:tcPr>
          <w:p w:rsidR="007859F0" w:rsidRPr="00B60BBA" w:rsidRDefault="007859F0" w:rsidP="007859F0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JPC</w:t>
            </w:r>
          </w:p>
        </w:tc>
      </w:tr>
      <w:tr w:rsidR="00B60BBA" w:rsidRPr="00B60BBA" w:rsidTr="00671FBC">
        <w:trPr>
          <w:trHeight w:val="450"/>
        </w:trPr>
        <w:tc>
          <w:tcPr>
            <w:tcW w:w="84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5E6B0D" w:rsidRPr="00B60BBA" w:rsidRDefault="00826AC2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15</w:t>
            </w:r>
            <w:r w:rsidR="005E6B0D"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/9</w:t>
            </w:r>
          </w:p>
        </w:tc>
        <w:tc>
          <w:tcPr>
            <w:tcW w:w="709" w:type="dxa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6:00-18:00</w:t>
            </w:r>
          </w:p>
        </w:tc>
        <w:tc>
          <w:tcPr>
            <w:tcW w:w="708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Todos</w:t>
            </w:r>
          </w:p>
        </w:tc>
        <w:tc>
          <w:tcPr>
            <w:tcW w:w="1773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Circulação Arterial, Venosa e Capilar</w:t>
            </w:r>
          </w:p>
        </w:tc>
        <w:tc>
          <w:tcPr>
            <w:tcW w:w="424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Compreender a hemodinâmica circulatória nos diferentes territórios do sistema vascular: sistema arterial, microcirculação e retorno venoso.</w:t>
            </w:r>
          </w:p>
        </w:tc>
        <w:tc>
          <w:tcPr>
            <w:tcW w:w="250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/>
              <w:rPr>
                <w:sz w:val="20"/>
                <w:szCs w:val="20"/>
              </w:rPr>
            </w:pPr>
            <w:r w:rsidRPr="00B60BBA">
              <w:rPr>
                <w:sz w:val="20"/>
                <w:szCs w:val="20"/>
              </w:rPr>
              <w:t>Aula expositiva</w:t>
            </w:r>
          </w:p>
          <w:p w:rsidR="005E6B0D" w:rsidRPr="00B60BBA" w:rsidRDefault="005E6B0D" w:rsidP="005E6B0D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54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826AC2" w:rsidP="005E6B0D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JPC</w:t>
            </w:r>
          </w:p>
        </w:tc>
      </w:tr>
      <w:tr w:rsidR="00B60BBA" w:rsidRPr="00B60BBA" w:rsidTr="00671FBC">
        <w:trPr>
          <w:trHeight w:val="450"/>
        </w:trPr>
        <w:tc>
          <w:tcPr>
            <w:tcW w:w="84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5E6B0D" w:rsidRPr="00B60BBA" w:rsidRDefault="007859F0" w:rsidP="005E6B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21</w:t>
            </w:r>
            <w:r w:rsidR="005E6B0D"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/9</w:t>
            </w:r>
          </w:p>
        </w:tc>
        <w:tc>
          <w:tcPr>
            <w:tcW w:w="709" w:type="dxa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0:00-12:00</w:t>
            </w:r>
          </w:p>
        </w:tc>
        <w:tc>
          <w:tcPr>
            <w:tcW w:w="708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 Todos</w:t>
            </w:r>
          </w:p>
        </w:tc>
        <w:tc>
          <w:tcPr>
            <w:tcW w:w="1773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Mecanismos de Controle da Pressão Arterial</w:t>
            </w:r>
          </w:p>
        </w:tc>
        <w:tc>
          <w:tcPr>
            <w:tcW w:w="424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Compreender os principais mecanismos pelos quais o organismo é capaz de manter a pressão arterial dentro de estreitos limites de variações.</w:t>
            </w:r>
          </w:p>
        </w:tc>
        <w:tc>
          <w:tcPr>
            <w:tcW w:w="250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5E6B0D" w:rsidP="005E6B0D">
            <w:pPr>
              <w:spacing w:after="0"/>
              <w:rPr>
                <w:sz w:val="20"/>
                <w:szCs w:val="20"/>
              </w:rPr>
            </w:pPr>
            <w:r w:rsidRPr="00B60BBA">
              <w:rPr>
                <w:sz w:val="20"/>
                <w:szCs w:val="20"/>
              </w:rPr>
              <w:t>Aula expositiva</w:t>
            </w:r>
          </w:p>
          <w:p w:rsidR="005E6B0D" w:rsidRPr="00B60BBA" w:rsidRDefault="005E6B0D" w:rsidP="005E6B0D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54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5E6B0D" w:rsidRPr="00B60BBA" w:rsidRDefault="00826AC2" w:rsidP="005E6B0D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JPC</w:t>
            </w:r>
          </w:p>
        </w:tc>
      </w:tr>
      <w:tr w:rsidR="00B60BBA" w:rsidRPr="00B60BBA" w:rsidTr="00AF65E2">
        <w:trPr>
          <w:trHeight w:val="450"/>
        </w:trPr>
        <w:tc>
          <w:tcPr>
            <w:tcW w:w="84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7859F0" w:rsidRPr="00B60BBA" w:rsidRDefault="007859F0" w:rsidP="007859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22/9</w:t>
            </w:r>
          </w:p>
        </w:tc>
        <w:tc>
          <w:tcPr>
            <w:tcW w:w="709" w:type="dxa"/>
          </w:tcPr>
          <w:p w:rsidR="007859F0" w:rsidRPr="00B60BBA" w:rsidRDefault="007859F0" w:rsidP="007859F0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6:00-18:00</w:t>
            </w:r>
          </w:p>
        </w:tc>
        <w:tc>
          <w:tcPr>
            <w:tcW w:w="708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7859F0" w:rsidRPr="00B60BBA" w:rsidRDefault="007859F0" w:rsidP="007859F0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7859F0" w:rsidRPr="00B60BBA" w:rsidRDefault="007859F0" w:rsidP="007859F0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Todos</w:t>
            </w:r>
          </w:p>
        </w:tc>
        <w:tc>
          <w:tcPr>
            <w:tcW w:w="1773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7859F0" w:rsidRPr="00B60BBA" w:rsidRDefault="007859F0" w:rsidP="007859F0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Filtração glomerular –Transporte Tubular</w:t>
            </w:r>
          </w:p>
        </w:tc>
        <w:tc>
          <w:tcPr>
            <w:tcW w:w="424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7859F0" w:rsidRPr="00B60BBA" w:rsidRDefault="007859F0" w:rsidP="007859F0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 xml:space="preserve">Introdução a fisiologia renal e as funções do rim; rever a anatomia básica do nefro; compreender o processo e as forças envolvidas na filtração glomerular; compreender o controle da pressão de filtração glomerular pelas arteríolas aferentes e eferentes; compreender o conceito de taxa de filtração glomerular, fluxo plasmático renal e </w:t>
            </w: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lastRenderedPageBreak/>
              <w:t>depuração renal, e os métodos usados para mensurar esses valores; compreender os mecanismos básicos de reabsorção e secreção dos principais solutos do corpo. Compreender os papéis dos diferentes segmentos do nefro nesses processos.</w:t>
            </w:r>
          </w:p>
        </w:tc>
        <w:tc>
          <w:tcPr>
            <w:tcW w:w="250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7859F0" w:rsidRPr="00B60BBA" w:rsidRDefault="007859F0" w:rsidP="007859F0">
            <w:pPr>
              <w:spacing w:after="0"/>
              <w:rPr>
                <w:sz w:val="20"/>
                <w:szCs w:val="20"/>
              </w:rPr>
            </w:pPr>
            <w:r w:rsidRPr="00B60BBA">
              <w:rPr>
                <w:sz w:val="20"/>
                <w:szCs w:val="20"/>
              </w:rPr>
              <w:lastRenderedPageBreak/>
              <w:t>Aula expositiva</w:t>
            </w:r>
          </w:p>
          <w:p w:rsidR="007859F0" w:rsidRPr="00B60BBA" w:rsidRDefault="007859F0" w:rsidP="007859F0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54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7859F0" w:rsidRPr="00B60BBA" w:rsidRDefault="007859F0" w:rsidP="007859F0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RML</w:t>
            </w:r>
          </w:p>
        </w:tc>
      </w:tr>
      <w:tr w:rsidR="00B60BBA" w:rsidRPr="00B60BBA" w:rsidTr="00A5397A">
        <w:trPr>
          <w:trHeight w:val="450"/>
        </w:trPr>
        <w:tc>
          <w:tcPr>
            <w:tcW w:w="84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125E27" w:rsidRPr="00B60BBA" w:rsidRDefault="00125E27" w:rsidP="00125E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lastRenderedPageBreak/>
              <w:t>28/9</w:t>
            </w:r>
          </w:p>
        </w:tc>
        <w:tc>
          <w:tcPr>
            <w:tcW w:w="709" w:type="dxa"/>
          </w:tcPr>
          <w:p w:rsidR="00125E27" w:rsidRPr="00B60BBA" w:rsidRDefault="00125E27" w:rsidP="00125E27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0:00-12:00</w:t>
            </w:r>
          </w:p>
        </w:tc>
        <w:tc>
          <w:tcPr>
            <w:tcW w:w="708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 Todos</w:t>
            </w:r>
          </w:p>
        </w:tc>
        <w:tc>
          <w:tcPr>
            <w:tcW w:w="1773" w:type="dxa"/>
            <w:tcBorders>
              <w:right w:val="single" w:sz="4" w:space="0" w:color="00000A"/>
            </w:tcBorders>
            <w:shd w:val="clear" w:color="auto" w:fill="auto"/>
          </w:tcPr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sz w:val="20"/>
                <w:lang w:eastAsia="pt-BR"/>
              </w:rPr>
              <w:t xml:space="preserve">Regulação renal da osmolaridade e do volume extracelular </w:t>
            </w:r>
          </w:p>
        </w:tc>
        <w:tc>
          <w:tcPr>
            <w:tcW w:w="424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-Introduzir o aluno ao conceito de água livre, e do papel do rim em controlar o balanço hídrico do organismo; compreender os mecanismos de reabsorção de água pelo nefro; compreender as diferenças de permeabilidade de água dos diferentes segmentos do nefro; compreender o papel dos osmoreceptores centrais e do hormônio anti-diurético, e seu mecanismo em promover a reabsorção de água.</w:t>
            </w:r>
          </w:p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-Compreender o papel do sódio extracelular no controle do volume do líquido extracelular; compreender o papel dos barorreceptores como sensores de volume;</w:t>
            </w:r>
          </w:p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-</w:t>
            </w:r>
            <w:r w:rsidR="00B60BBA" w:rsidRPr="00B60BBA">
              <w:rPr>
                <w:rFonts w:eastAsia="Times New Roman" w:cs="Calibri"/>
                <w:sz w:val="20"/>
                <w:szCs w:val="20"/>
                <w:lang w:eastAsia="pt-BR"/>
              </w:rPr>
              <w:t>Compreender</w:t>
            </w: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 xml:space="preserve"> o papel do sistema renina-agiontesina-aldosterona na reabsorção tubular do sódio;</w:t>
            </w:r>
          </w:p>
        </w:tc>
        <w:tc>
          <w:tcPr>
            <w:tcW w:w="250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/>
              <w:rPr>
                <w:sz w:val="20"/>
                <w:szCs w:val="20"/>
              </w:rPr>
            </w:pPr>
            <w:r w:rsidRPr="00B60BBA">
              <w:rPr>
                <w:sz w:val="20"/>
                <w:szCs w:val="20"/>
              </w:rPr>
              <w:t>Aula expositiva</w:t>
            </w:r>
          </w:p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54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RML</w:t>
            </w:r>
          </w:p>
        </w:tc>
      </w:tr>
      <w:tr w:rsidR="00B60BBA" w:rsidRPr="00B60BBA" w:rsidTr="00CF67F5">
        <w:trPr>
          <w:trHeight w:val="450"/>
        </w:trPr>
        <w:tc>
          <w:tcPr>
            <w:tcW w:w="84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125E27" w:rsidRPr="00B60BBA" w:rsidRDefault="00125E27" w:rsidP="00125E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29/9</w:t>
            </w:r>
          </w:p>
        </w:tc>
        <w:tc>
          <w:tcPr>
            <w:tcW w:w="709" w:type="dxa"/>
          </w:tcPr>
          <w:p w:rsidR="00125E27" w:rsidRPr="00B60BBA" w:rsidRDefault="00125E27" w:rsidP="00125E27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6:00-18:00</w:t>
            </w:r>
          </w:p>
        </w:tc>
        <w:tc>
          <w:tcPr>
            <w:tcW w:w="708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Todos</w:t>
            </w:r>
          </w:p>
        </w:tc>
        <w:tc>
          <w:tcPr>
            <w:tcW w:w="1773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Discussão de exercícios (fisiologia Renal)</w:t>
            </w:r>
          </w:p>
        </w:tc>
        <w:tc>
          <w:tcPr>
            <w:tcW w:w="424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-Resolver dúvidas relacionadas a exercícios distribuídos previamente.</w:t>
            </w:r>
          </w:p>
        </w:tc>
        <w:tc>
          <w:tcPr>
            <w:tcW w:w="250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-Estudo dirigido</w:t>
            </w:r>
          </w:p>
        </w:tc>
        <w:tc>
          <w:tcPr>
            <w:tcW w:w="154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RML</w:t>
            </w:r>
          </w:p>
        </w:tc>
      </w:tr>
      <w:tr w:rsidR="00B60BBA" w:rsidRPr="00B60BBA" w:rsidTr="00D77CB9">
        <w:trPr>
          <w:trHeight w:val="450"/>
        </w:trPr>
        <w:tc>
          <w:tcPr>
            <w:tcW w:w="84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125E27" w:rsidRPr="00B60BBA" w:rsidRDefault="00125E27" w:rsidP="00125E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5/10</w:t>
            </w:r>
          </w:p>
        </w:tc>
        <w:tc>
          <w:tcPr>
            <w:tcW w:w="709" w:type="dxa"/>
          </w:tcPr>
          <w:p w:rsidR="00125E27" w:rsidRPr="00B60BBA" w:rsidRDefault="00125E27" w:rsidP="00125E27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0:00-12:00</w:t>
            </w:r>
          </w:p>
        </w:tc>
        <w:tc>
          <w:tcPr>
            <w:tcW w:w="708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773" w:type="dxa"/>
            <w:tcBorders>
              <w:right w:val="single" w:sz="4" w:space="0" w:color="00000A"/>
            </w:tcBorders>
            <w:shd w:val="clear" w:color="auto" w:fill="auto"/>
          </w:tcPr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Discussão de exercícios (fisiologia cardiovascular)</w:t>
            </w:r>
          </w:p>
        </w:tc>
        <w:tc>
          <w:tcPr>
            <w:tcW w:w="424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-Resolver dúvidas relacionadas a exercícios distribuídos previamente.</w:t>
            </w:r>
          </w:p>
        </w:tc>
        <w:tc>
          <w:tcPr>
            <w:tcW w:w="250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-Estudo dirigido</w:t>
            </w:r>
          </w:p>
        </w:tc>
        <w:tc>
          <w:tcPr>
            <w:tcW w:w="154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JPC</w:t>
            </w:r>
          </w:p>
        </w:tc>
      </w:tr>
      <w:tr w:rsidR="00B60BBA" w:rsidRPr="00B60BBA" w:rsidTr="00206ECB">
        <w:trPr>
          <w:trHeight w:val="450"/>
        </w:trPr>
        <w:tc>
          <w:tcPr>
            <w:tcW w:w="84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125E27" w:rsidRPr="00B60BBA" w:rsidRDefault="00125E27" w:rsidP="00125E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b/>
                <w:sz w:val="20"/>
                <w:szCs w:val="20"/>
                <w:lang w:eastAsia="pt-BR"/>
              </w:rPr>
              <w:t>6/10</w:t>
            </w:r>
          </w:p>
        </w:tc>
        <w:tc>
          <w:tcPr>
            <w:tcW w:w="709" w:type="dxa"/>
          </w:tcPr>
          <w:p w:rsidR="00125E27" w:rsidRPr="00B60BBA" w:rsidRDefault="00125E27" w:rsidP="00125E27">
            <w:pPr>
              <w:spacing w:after="0" w:line="240" w:lineRule="auto"/>
              <w:jc w:val="center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b/>
                <w:sz w:val="20"/>
                <w:szCs w:val="20"/>
                <w:lang w:eastAsia="pt-BR"/>
              </w:rPr>
              <w:t>16:00-18:00</w:t>
            </w:r>
          </w:p>
        </w:tc>
        <w:tc>
          <w:tcPr>
            <w:tcW w:w="708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jc w:val="center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jc w:val="center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b/>
                <w:sz w:val="20"/>
                <w:szCs w:val="20"/>
                <w:lang w:eastAsia="pt-BR"/>
              </w:rPr>
              <w:t>Todos</w:t>
            </w:r>
          </w:p>
        </w:tc>
        <w:tc>
          <w:tcPr>
            <w:tcW w:w="1773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b/>
                <w:sz w:val="20"/>
                <w:szCs w:val="20"/>
                <w:lang w:eastAsia="pt-BR"/>
              </w:rPr>
              <w:t>Prova 2</w:t>
            </w:r>
          </w:p>
        </w:tc>
        <w:tc>
          <w:tcPr>
            <w:tcW w:w="424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</w:p>
        </w:tc>
        <w:tc>
          <w:tcPr>
            <w:tcW w:w="250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</w:p>
        </w:tc>
        <w:tc>
          <w:tcPr>
            <w:tcW w:w="154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b/>
                <w:sz w:val="20"/>
                <w:szCs w:val="20"/>
                <w:lang w:eastAsia="pt-BR"/>
              </w:rPr>
              <w:t>JPC/RML</w:t>
            </w:r>
          </w:p>
        </w:tc>
      </w:tr>
      <w:tr w:rsidR="00B60BBA" w:rsidRPr="00B60BBA" w:rsidTr="00206ECB">
        <w:trPr>
          <w:trHeight w:val="450"/>
        </w:trPr>
        <w:tc>
          <w:tcPr>
            <w:tcW w:w="84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125E27" w:rsidRPr="00B60BBA" w:rsidRDefault="00E47CC8" w:rsidP="00125E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13/10</w:t>
            </w:r>
          </w:p>
        </w:tc>
        <w:tc>
          <w:tcPr>
            <w:tcW w:w="709" w:type="dxa"/>
          </w:tcPr>
          <w:p w:rsidR="00125E27" w:rsidRPr="00B60BBA" w:rsidRDefault="00125E27" w:rsidP="00125E27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6:00-18:00</w:t>
            </w:r>
          </w:p>
        </w:tc>
        <w:tc>
          <w:tcPr>
            <w:tcW w:w="708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Todos</w:t>
            </w:r>
          </w:p>
        </w:tc>
        <w:tc>
          <w:tcPr>
            <w:tcW w:w="1773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rPr>
                <w:sz w:val="20"/>
                <w:lang w:eastAsia="pt-BR"/>
              </w:rPr>
            </w:pPr>
            <w:r w:rsidRPr="00B60BBA">
              <w:rPr>
                <w:sz w:val="20"/>
                <w:lang w:eastAsia="pt-BR"/>
              </w:rPr>
              <w:t>Mecânica da Ventilação Pulmonar e Transporte dos gases</w:t>
            </w:r>
          </w:p>
        </w:tc>
        <w:tc>
          <w:tcPr>
            <w:tcW w:w="424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 xml:space="preserve">Compreender como a arquitetura do pulmão serve a função pulmonar, como o pulmão é sustentado e movimentado, como o gás chega aos alvéolos, como o equilíbrio entre o sangue e os gases determina a troca gasosa, como os gases cruzam a barreira hematogasosa e como os gases </w:t>
            </w: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lastRenderedPageBreak/>
              <w:t>são levados aos tecidos periféricos.</w:t>
            </w:r>
          </w:p>
        </w:tc>
        <w:tc>
          <w:tcPr>
            <w:tcW w:w="250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/>
              <w:rPr>
                <w:sz w:val="20"/>
                <w:szCs w:val="20"/>
              </w:rPr>
            </w:pPr>
            <w:r w:rsidRPr="00B60BBA">
              <w:rPr>
                <w:sz w:val="20"/>
                <w:szCs w:val="20"/>
              </w:rPr>
              <w:lastRenderedPageBreak/>
              <w:t>Aula expositiva</w:t>
            </w:r>
          </w:p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54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125E27" w:rsidRPr="00B60BBA" w:rsidRDefault="00125E27" w:rsidP="00125E27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DJM</w:t>
            </w:r>
          </w:p>
        </w:tc>
      </w:tr>
      <w:tr w:rsidR="00E47CC8" w:rsidRPr="00B60BBA" w:rsidTr="00206ECB">
        <w:trPr>
          <w:trHeight w:val="450"/>
        </w:trPr>
        <w:tc>
          <w:tcPr>
            <w:tcW w:w="84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lastRenderedPageBreak/>
              <w:t>2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6</w:t>
            </w: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/10</w:t>
            </w:r>
          </w:p>
        </w:tc>
        <w:tc>
          <w:tcPr>
            <w:tcW w:w="709" w:type="dxa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0:00-12:00</w:t>
            </w:r>
          </w:p>
        </w:tc>
        <w:tc>
          <w:tcPr>
            <w:tcW w:w="708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Todos</w:t>
            </w:r>
          </w:p>
        </w:tc>
        <w:tc>
          <w:tcPr>
            <w:tcW w:w="1773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sz w:val="20"/>
                <w:lang w:eastAsia="pt-BR"/>
              </w:rPr>
            </w:pPr>
            <w:r w:rsidRPr="00B60BBA">
              <w:rPr>
                <w:sz w:val="20"/>
                <w:lang w:eastAsia="pt-BR"/>
              </w:rPr>
              <w:t>Controle da ventilação pulmonar</w:t>
            </w:r>
          </w:p>
          <w:p w:rsidR="00E47CC8" w:rsidRPr="00B60BBA" w:rsidRDefault="00E47CC8" w:rsidP="00E47CC8">
            <w:pPr>
              <w:spacing w:after="0" w:line="240" w:lineRule="auto"/>
              <w:rPr>
                <w:sz w:val="20"/>
                <w:lang w:eastAsia="pt-BR"/>
              </w:rPr>
            </w:pPr>
          </w:p>
        </w:tc>
        <w:tc>
          <w:tcPr>
            <w:tcW w:w="424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Compreender a geração central do ritmo e do padrão respiratório, bem como o controle sensorial da respiração.</w:t>
            </w:r>
          </w:p>
        </w:tc>
        <w:tc>
          <w:tcPr>
            <w:tcW w:w="250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/>
              <w:rPr>
                <w:sz w:val="20"/>
                <w:szCs w:val="20"/>
              </w:rPr>
            </w:pPr>
            <w:r w:rsidRPr="00B60BBA">
              <w:rPr>
                <w:sz w:val="20"/>
                <w:szCs w:val="20"/>
              </w:rPr>
              <w:t>Aula expositiva</w:t>
            </w:r>
          </w:p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54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DJM</w:t>
            </w:r>
          </w:p>
        </w:tc>
      </w:tr>
      <w:tr w:rsidR="00E47CC8" w:rsidRPr="00B60BBA" w:rsidTr="00B80025">
        <w:trPr>
          <w:trHeight w:val="450"/>
        </w:trPr>
        <w:tc>
          <w:tcPr>
            <w:tcW w:w="84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2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7</w:t>
            </w: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/10</w:t>
            </w:r>
          </w:p>
        </w:tc>
        <w:tc>
          <w:tcPr>
            <w:tcW w:w="709" w:type="dxa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6:00-18:00</w:t>
            </w:r>
          </w:p>
        </w:tc>
        <w:tc>
          <w:tcPr>
            <w:tcW w:w="708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right w:val="single" w:sz="4" w:space="0" w:color="00000A"/>
            </w:tcBorders>
            <w:shd w:val="clear" w:color="auto" w:fill="auto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Todos</w:t>
            </w:r>
          </w:p>
        </w:tc>
        <w:tc>
          <w:tcPr>
            <w:tcW w:w="1773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sz w:val="20"/>
                <w:lang w:eastAsia="pt-BR"/>
              </w:rPr>
            </w:pPr>
            <w:r w:rsidRPr="00B60BBA">
              <w:rPr>
                <w:sz w:val="20"/>
                <w:lang w:eastAsia="pt-BR"/>
              </w:rPr>
              <w:t>Discussão dos assuntos (Fisiologia Respiratória)</w:t>
            </w:r>
          </w:p>
        </w:tc>
        <w:tc>
          <w:tcPr>
            <w:tcW w:w="424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 xml:space="preserve">Discussão das dúvidas e questões relacionadas aos tópicos da </w:t>
            </w:r>
            <w:r w:rsidRPr="00B60BBA">
              <w:rPr>
                <w:sz w:val="20"/>
                <w:lang w:eastAsia="pt-BR"/>
              </w:rPr>
              <w:t>mecânica da ventilação pulmonar, transporte dos gases</w:t>
            </w: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 xml:space="preserve"> e controle da ventilação.</w:t>
            </w:r>
          </w:p>
        </w:tc>
        <w:tc>
          <w:tcPr>
            <w:tcW w:w="250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Discussões de questões orientadoras em grupos</w:t>
            </w:r>
          </w:p>
        </w:tc>
        <w:tc>
          <w:tcPr>
            <w:tcW w:w="154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DJM</w:t>
            </w:r>
          </w:p>
        </w:tc>
      </w:tr>
      <w:tr w:rsidR="00E47CC8" w:rsidRPr="00B60BBA" w:rsidTr="0089030D">
        <w:trPr>
          <w:trHeight w:val="450"/>
        </w:trPr>
        <w:tc>
          <w:tcPr>
            <w:tcW w:w="84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3/11</w:t>
            </w:r>
          </w:p>
        </w:tc>
        <w:tc>
          <w:tcPr>
            <w:tcW w:w="709" w:type="dxa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6:00-18:00</w:t>
            </w:r>
          </w:p>
        </w:tc>
        <w:tc>
          <w:tcPr>
            <w:tcW w:w="708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right w:val="single" w:sz="4" w:space="0" w:color="00000A"/>
            </w:tcBorders>
            <w:shd w:val="clear" w:color="auto" w:fill="auto"/>
          </w:tcPr>
          <w:p w:rsidR="00E47CC8" w:rsidRPr="00E47CC8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20"/>
                <w:lang w:eastAsia="pt-BR"/>
              </w:rPr>
            </w:pPr>
            <w:r w:rsidRPr="00E47CC8">
              <w:rPr>
                <w:rFonts w:eastAsia="Times New Roman" w:cs="Calibri"/>
                <w:sz w:val="18"/>
                <w:szCs w:val="20"/>
                <w:lang w:eastAsia="pt-BR"/>
              </w:rPr>
              <w:t>Todos</w:t>
            </w:r>
          </w:p>
        </w:tc>
        <w:tc>
          <w:tcPr>
            <w:tcW w:w="1773" w:type="dxa"/>
            <w:tcBorders>
              <w:right w:val="single" w:sz="4" w:space="0" w:color="00000A"/>
            </w:tcBorders>
            <w:shd w:val="clear" w:color="auto" w:fill="auto"/>
          </w:tcPr>
          <w:p w:rsidR="00E47CC8" w:rsidRPr="00E47CC8" w:rsidRDefault="00E47CC8" w:rsidP="00E47CC8">
            <w:pPr>
              <w:pStyle w:val="SemEspaamento"/>
              <w:rPr>
                <w:sz w:val="18"/>
                <w:lang w:eastAsia="pt-BR"/>
              </w:rPr>
            </w:pPr>
            <w:r w:rsidRPr="00E47CC8">
              <w:rPr>
                <w:sz w:val="18"/>
                <w:lang w:eastAsia="pt-BR"/>
              </w:rPr>
              <w:t xml:space="preserve">Motilidade e Secreções do tubo digestório- </w:t>
            </w:r>
          </w:p>
        </w:tc>
        <w:tc>
          <w:tcPr>
            <w:tcW w:w="424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E47CC8" w:rsidRDefault="00E47CC8" w:rsidP="00E47CC8">
            <w:pPr>
              <w:pStyle w:val="SemEspaamento"/>
              <w:rPr>
                <w:rFonts w:eastAsia="Times New Roman" w:cstheme="minorHAnsi"/>
                <w:sz w:val="18"/>
                <w:szCs w:val="20"/>
                <w:lang w:eastAsia="pt-BR"/>
              </w:rPr>
            </w:pPr>
            <w:r w:rsidRPr="00E47CC8"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  <w:t>- Reconhecer a estrutura e organização da parede gastrointestinal;</w:t>
            </w:r>
          </w:p>
          <w:p w:rsidR="00E47CC8" w:rsidRPr="00E47CC8" w:rsidRDefault="00E47CC8" w:rsidP="00E47CC8">
            <w:pPr>
              <w:pStyle w:val="SemEspaamento"/>
              <w:rPr>
                <w:rFonts w:eastAsia="Times New Roman" w:cstheme="minorHAnsi"/>
                <w:sz w:val="18"/>
                <w:szCs w:val="20"/>
                <w:lang w:eastAsia="pt-BR"/>
              </w:rPr>
            </w:pPr>
            <w:r w:rsidRPr="00E47CC8"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  <w:t>- Compreender as etapas envolvidas na contração e relaxamento do músculo liso;</w:t>
            </w:r>
          </w:p>
          <w:p w:rsidR="00E47CC8" w:rsidRPr="00E47CC8" w:rsidRDefault="00E47CC8" w:rsidP="00E47CC8">
            <w:pPr>
              <w:pStyle w:val="SemEspaamento"/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</w:pPr>
            <w:r w:rsidRPr="00E47CC8"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  <w:t>- Compreender a motilidade nos segmentos do TGI;</w:t>
            </w:r>
          </w:p>
          <w:p w:rsidR="00E47CC8" w:rsidRPr="00E47CC8" w:rsidRDefault="00E47CC8" w:rsidP="00E47CC8">
            <w:pPr>
              <w:pStyle w:val="SemEspaamento"/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</w:pPr>
            <w:r w:rsidRPr="00E47CC8"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  <w:t xml:space="preserve">- Reconhecer os mecanismos neurais de controle da mastigação e deglutição; </w:t>
            </w:r>
          </w:p>
          <w:p w:rsidR="00E47CC8" w:rsidRPr="00E47CC8" w:rsidRDefault="00E47CC8" w:rsidP="00E47CC8">
            <w:pPr>
              <w:pStyle w:val="SemEspaamento"/>
              <w:rPr>
                <w:rFonts w:eastAsia="Times New Roman" w:cstheme="minorHAnsi"/>
                <w:sz w:val="18"/>
                <w:szCs w:val="20"/>
                <w:lang w:eastAsia="pt-BR"/>
              </w:rPr>
            </w:pPr>
            <w:r w:rsidRPr="00E47CC8"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  <w:t>- Identificar a importância do esvaziamento gástrico e como ele é regulado;</w:t>
            </w:r>
          </w:p>
          <w:p w:rsidR="00E47CC8" w:rsidRPr="00E47CC8" w:rsidRDefault="00E47CC8" w:rsidP="00E47CC8">
            <w:pPr>
              <w:pStyle w:val="SemEspaamento"/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</w:pPr>
            <w:r w:rsidRPr="00E47CC8"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  <w:t>- Identificar a composição e a função das secreções do TGI: salivar, gástrica, biliar e pancreática;</w:t>
            </w:r>
          </w:p>
          <w:p w:rsidR="00E47CC8" w:rsidRPr="00E47CC8" w:rsidRDefault="00E47CC8" w:rsidP="00E47CC8">
            <w:pPr>
              <w:pStyle w:val="SemEspaamento"/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</w:pPr>
            <w:r w:rsidRPr="00E47CC8"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  <w:t>- Compreender os mecanismos de regulação das secreções do TGI;</w:t>
            </w:r>
          </w:p>
          <w:p w:rsidR="00E47CC8" w:rsidRPr="00E47CC8" w:rsidRDefault="00E47CC8" w:rsidP="00E47CC8">
            <w:pPr>
              <w:pStyle w:val="SemEspaamento"/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</w:pPr>
            <w:r w:rsidRPr="00E47CC8"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  <w:t>- Reconhecer a regulação do reflexo de defecação</w:t>
            </w:r>
          </w:p>
          <w:p w:rsidR="00E47CC8" w:rsidRPr="00E47CC8" w:rsidRDefault="00E47CC8" w:rsidP="00E47CC8">
            <w:pPr>
              <w:pStyle w:val="SemEspaamento"/>
              <w:rPr>
                <w:rFonts w:eastAsia="Times New Roman" w:cstheme="minorHAnsi"/>
                <w:sz w:val="18"/>
                <w:szCs w:val="20"/>
                <w:lang w:eastAsia="pt-BR"/>
              </w:rPr>
            </w:pPr>
          </w:p>
          <w:p w:rsidR="00E47CC8" w:rsidRPr="00E47CC8" w:rsidRDefault="00E47CC8" w:rsidP="00E47CC8">
            <w:pPr>
              <w:pStyle w:val="SemEspaamento"/>
              <w:rPr>
                <w:rFonts w:eastAsia="Times New Roman" w:cs="Calibri"/>
                <w:sz w:val="18"/>
                <w:szCs w:val="20"/>
                <w:lang w:eastAsia="pt-BR"/>
              </w:rPr>
            </w:pPr>
          </w:p>
        </w:tc>
        <w:tc>
          <w:tcPr>
            <w:tcW w:w="250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 xml:space="preserve">Aula expositiva </w:t>
            </w:r>
          </w:p>
        </w:tc>
        <w:tc>
          <w:tcPr>
            <w:tcW w:w="154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RSS</w:t>
            </w:r>
          </w:p>
        </w:tc>
      </w:tr>
      <w:tr w:rsidR="00E47CC8" w:rsidRPr="00B60BBA" w:rsidTr="00C81EEE">
        <w:trPr>
          <w:trHeight w:val="450"/>
        </w:trPr>
        <w:tc>
          <w:tcPr>
            <w:tcW w:w="84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9/11</w:t>
            </w:r>
          </w:p>
        </w:tc>
        <w:tc>
          <w:tcPr>
            <w:tcW w:w="709" w:type="dxa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0:00-12:00</w:t>
            </w:r>
          </w:p>
        </w:tc>
        <w:tc>
          <w:tcPr>
            <w:tcW w:w="708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E47CC8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18"/>
                <w:szCs w:val="20"/>
                <w:lang w:eastAsia="pt-BR"/>
              </w:rPr>
            </w:pPr>
          </w:p>
        </w:tc>
        <w:tc>
          <w:tcPr>
            <w:tcW w:w="1773" w:type="dxa"/>
            <w:tcBorders>
              <w:right w:val="single" w:sz="4" w:space="0" w:color="00000A"/>
            </w:tcBorders>
            <w:shd w:val="clear" w:color="auto" w:fill="auto"/>
          </w:tcPr>
          <w:p w:rsidR="00E47CC8" w:rsidRPr="00E47CC8" w:rsidRDefault="00E47CC8" w:rsidP="00E47CC8">
            <w:pPr>
              <w:pStyle w:val="SemEspaamento"/>
              <w:rPr>
                <w:sz w:val="18"/>
                <w:lang w:eastAsia="pt-BR"/>
              </w:rPr>
            </w:pPr>
            <w:r w:rsidRPr="00E47CC8">
              <w:rPr>
                <w:sz w:val="18"/>
                <w:lang w:eastAsia="pt-BR"/>
              </w:rPr>
              <w:t>Digestão e absorção de nutrientes</w:t>
            </w:r>
          </w:p>
        </w:tc>
        <w:tc>
          <w:tcPr>
            <w:tcW w:w="424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E47CC8" w:rsidRDefault="00E47CC8" w:rsidP="00E47CC8">
            <w:pPr>
              <w:pStyle w:val="SemEspaamento"/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</w:pPr>
            <w:r w:rsidRPr="00E47CC8"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  <w:t>Identificar o funcionamento das enzimas digestivas, pH ótimos e subprodutos da catálise.</w:t>
            </w:r>
          </w:p>
          <w:p w:rsidR="00E47CC8" w:rsidRPr="00E47CC8" w:rsidRDefault="00E47CC8" w:rsidP="00E47CC8">
            <w:pPr>
              <w:pStyle w:val="SemEspaamento"/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</w:pPr>
            <w:r w:rsidRPr="00E47CC8"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  <w:t>- Compreender os mecanismos celulares de absorção dos macronutrientes da dieta (lipídeos, proteínas e carboidratos).</w:t>
            </w:r>
          </w:p>
          <w:p w:rsidR="00E47CC8" w:rsidRPr="00E47CC8" w:rsidRDefault="00E47CC8" w:rsidP="00E47CC8">
            <w:pPr>
              <w:pStyle w:val="SemEspaamento"/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</w:pPr>
            <w:r w:rsidRPr="00E47CC8"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  <w:t>- Compreender os mecanismos de absorção de água, eletrólitos e vitaminas pelo epitélio intestinal.</w:t>
            </w:r>
          </w:p>
          <w:p w:rsidR="00E47CC8" w:rsidRPr="00E47CC8" w:rsidRDefault="00E47CC8" w:rsidP="00E47CC8">
            <w:pPr>
              <w:pStyle w:val="SemEspaamento"/>
              <w:rPr>
                <w:rFonts w:eastAsia="Times New Roman" w:cstheme="minorHAnsi"/>
                <w:sz w:val="18"/>
                <w:szCs w:val="20"/>
                <w:lang w:eastAsia="pt-BR"/>
              </w:rPr>
            </w:pPr>
            <w:r w:rsidRPr="00E47CC8">
              <w:rPr>
                <w:rFonts w:eastAsia="Times New Roman" w:cstheme="minorHAnsi"/>
                <w:bCs/>
                <w:sz w:val="18"/>
                <w:szCs w:val="20"/>
                <w:lang w:eastAsia="pt-BR"/>
              </w:rPr>
              <w:t>- Reconhecer as características do epitélio intestinal e sua função no processo de absorção.</w:t>
            </w:r>
          </w:p>
          <w:p w:rsidR="00E47CC8" w:rsidRPr="00E47CC8" w:rsidRDefault="00E47CC8" w:rsidP="00E47CC8">
            <w:pPr>
              <w:pStyle w:val="SemEspaamento"/>
              <w:rPr>
                <w:rFonts w:eastAsia="Times New Roman" w:cs="Calibri"/>
                <w:sz w:val="18"/>
                <w:szCs w:val="20"/>
                <w:lang w:eastAsia="pt-BR"/>
              </w:rPr>
            </w:pPr>
          </w:p>
        </w:tc>
        <w:tc>
          <w:tcPr>
            <w:tcW w:w="250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 xml:space="preserve">Aula expositiva </w:t>
            </w:r>
          </w:p>
        </w:tc>
        <w:tc>
          <w:tcPr>
            <w:tcW w:w="154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RSS</w:t>
            </w:r>
          </w:p>
        </w:tc>
      </w:tr>
      <w:tr w:rsidR="00E47CC8" w:rsidRPr="00B60BBA" w:rsidTr="00260518">
        <w:trPr>
          <w:trHeight w:val="450"/>
        </w:trPr>
        <w:tc>
          <w:tcPr>
            <w:tcW w:w="84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10/11</w:t>
            </w:r>
          </w:p>
        </w:tc>
        <w:tc>
          <w:tcPr>
            <w:tcW w:w="709" w:type="dxa"/>
            <w:tcBorders>
              <w:bottom w:val="single" w:sz="4" w:space="0" w:color="00000A"/>
            </w:tcBorders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6:00-18:00</w:t>
            </w:r>
          </w:p>
        </w:tc>
        <w:tc>
          <w:tcPr>
            <w:tcW w:w="708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 xml:space="preserve">Todos </w:t>
            </w:r>
          </w:p>
        </w:tc>
        <w:tc>
          <w:tcPr>
            <w:tcW w:w="1773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47CC8" w:rsidRPr="00B60BBA" w:rsidRDefault="00E47CC8" w:rsidP="00E47CC8">
            <w:pPr>
              <w:spacing w:after="0" w:line="240" w:lineRule="auto"/>
              <w:rPr>
                <w:sz w:val="20"/>
                <w:lang w:eastAsia="pt-BR"/>
              </w:rPr>
            </w:pPr>
            <w:r w:rsidRPr="00B60BBA">
              <w:rPr>
                <w:sz w:val="20"/>
                <w:lang w:eastAsia="pt-BR"/>
              </w:rPr>
              <w:t>Organização do sistema endócrino</w:t>
            </w:r>
          </w:p>
        </w:tc>
        <w:tc>
          <w:tcPr>
            <w:tcW w:w="424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 xml:space="preserve">Explicar as funções dos hormônios, suas características gerais e como pode ocorrer o controle de sua secreção. Explicar o princípio de contra-regulação negativa. </w:t>
            </w:r>
          </w:p>
        </w:tc>
        <w:tc>
          <w:tcPr>
            <w:tcW w:w="250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 xml:space="preserve">Aula expositiva </w:t>
            </w:r>
          </w:p>
        </w:tc>
        <w:tc>
          <w:tcPr>
            <w:tcW w:w="154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JPC</w:t>
            </w:r>
          </w:p>
        </w:tc>
      </w:tr>
      <w:tr w:rsidR="00E47CC8" w:rsidRPr="00B60BBA" w:rsidTr="00260518">
        <w:trPr>
          <w:trHeight w:val="450"/>
        </w:trPr>
        <w:tc>
          <w:tcPr>
            <w:tcW w:w="84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lastRenderedPageBreak/>
              <w:t>16/11</w:t>
            </w:r>
          </w:p>
        </w:tc>
        <w:tc>
          <w:tcPr>
            <w:tcW w:w="709" w:type="dxa"/>
            <w:tcBorders>
              <w:bottom w:val="single" w:sz="4" w:space="0" w:color="00000A"/>
            </w:tcBorders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0:00-12:00</w:t>
            </w:r>
          </w:p>
        </w:tc>
        <w:tc>
          <w:tcPr>
            <w:tcW w:w="708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Todos</w:t>
            </w:r>
          </w:p>
        </w:tc>
        <w:tc>
          <w:tcPr>
            <w:tcW w:w="1773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47CC8" w:rsidRPr="00B60BBA" w:rsidRDefault="00B90C68" w:rsidP="00E47CC8">
            <w:pPr>
              <w:spacing w:after="0" w:line="240" w:lineRule="auto"/>
              <w:rPr>
                <w:sz w:val="20"/>
                <w:lang w:eastAsia="pt-BR"/>
              </w:rPr>
            </w:pPr>
            <w:bookmarkStart w:id="0" w:name="_GoBack"/>
            <w:bookmarkEnd w:id="0"/>
            <w:r w:rsidRPr="00B60BBA">
              <w:rPr>
                <w:sz w:val="20"/>
                <w:lang w:eastAsia="pt-BR"/>
              </w:rPr>
              <w:t>Sistema</w:t>
            </w:r>
            <w:r w:rsidR="00E47CC8" w:rsidRPr="00B60BBA">
              <w:rPr>
                <w:sz w:val="20"/>
                <w:lang w:eastAsia="pt-BR"/>
              </w:rPr>
              <w:t xml:space="preserve"> hipotálamo-hipófise-adrenal</w:t>
            </w:r>
          </w:p>
        </w:tc>
        <w:tc>
          <w:tcPr>
            <w:tcW w:w="424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- Descrever o sistema hipotálamo-hipófise-glândula-alvo.</w:t>
            </w:r>
          </w:p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-Explicar a secreção dos hormônios das adrenais</w:t>
            </w:r>
          </w:p>
        </w:tc>
        <w:tc>
          <w:tcPr>
            <w:tcW w:w="250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Aula expositiva</w:t>
            </w:r>
          </w:p>
        </w:tc>
        <w:tc>
          <w:tcPr>
            <w:tcW w:w="154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JPC</w:t>
            </w:r>
          </w:p>
        </w:tc>
      </w:tr>
      <w:tr w:rsidR="00E47CC8" w:rsidRPr="00B60BBA" w:rsidTr="00260518">
        <w:trPr>
          <w:trHeight w:val="450"/>
        </w:trPr>
        <w:tc>
          <w:tcPr>
            <w:tcW w:w="84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17/11</w:t>
            </w:r>
          </w:p>
        </w:tc>
        <w:tc>
          <w:tcPr>
            <w:tcW w:w="709" w:type="dxa"/>
            <w:tcBorders>
              <w:bottom w:val="single" w:sz="4" w:space="0" w:color="00000A"/>
            </w:tcBorders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6:00-18:00</w:t>
            </w:r>
          </w:p>
        </w:tc>
        <w:tc>
          <w:tcPr>
            <w:tcW w:w="708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 xml:space="preserve">Todos </w:t>
            </w:r>
          </w:p>
        </w:tc>
        <w:tc>
          <w:tcPr>
            <w:tcW w:w="1773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47CC8" w:rsidRPr="00B60BBA" w:rsidRDefault="00E47CC8" w:rsidP="00E47CC8">
            <w:pPr>
              <w:spacing w:after="0" w:line="240" w:lineRule="auto"/>
              <w:rPr>
                <w:sz w:val="20"/>
                <w:lang w:eastAsia="pt-BR"/>
              </w:rPr>
            </w:pPr>
            <w:r w:rsidRPr="00B60BBA">
              <w:rPr>
                <w:sz w:val="20"/>
                <w:lang w:eastAsia="pt-BR"/>
              </w:rPr>
              <w:t>Glândula tireóide/</w:t>
            </w:r>
          </w:p>
          <w:p w:rsidR="00E47CC8" w:rsidRPr="00B60BBA" w:rsidRDefault="00E47CC8" w:rsidP="00E47CC8">
            <w:pPr>
              <w:spacing w:after="0" w:line="240" w:lineRule="auto"/>
              <w:rPr>
                <w:sz w:val="20"/>
                <w:lang w:eastAsia="pt-BR"/>
              </w:rPr>
            </w:pPr>
            <w:r w:rsidRPr="00B60BBA">
              <w:rPr>
                <w:sz w:val="20"/>
                <w:lang w:eastAsia="pt-BR"/>
              </w:rPr>
              <w:t>Crescimento e desenvolvimento</w:t>
            </w:r>
          </w:p>
        </w:tc>
        <w:tc>
          <w:tcPr>
            <w:tcW w:w="424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-Descrever a síntese e efeito dos hormônios tireoidianos.</w:t>
            </w:r>
          </w:p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 xml:space="preserve">Descrever a participação dos hormônios tireoidianos no desenvolvimento do sistema nervoso e as consequências de sua deficiência congênita, quando não reposto. </w:t>
            </w: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ab/>
            </w:r>
          </w:p>
        </w:tc>
        <w:tc>
          <w:tcPr>
            <w:tcW w:w="250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Aula expositiva</w:t>
            </w:r>
          </w:p>
        </w:tc>
        <w:tc>
          <w:tcPr>
            <w:tcW w:w="154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JPC</w:t>
            </w:r>
          </w:p>
        </w:tc>
      </w:tr>
      <w:tr w:rsidR="00E47CC8" w:rsidRPr="00B60BBA" w:rsidTr="00260518">
        <w:trPr>
          <w:trHeight w:val="450"/>
        </w:trPr>
        <w:tc>
          <w:tcPr>
            <w:tcW w:w="84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23/11</w:t>
            </w:r>
          </w:p>
        </w:tc>
        <w:tc>
          <w:tcPr>
            <w:tcW w:w="709" w:type="dxa"/>
            <w:tcBorders>
              <w:bottom w:val="single" w:sz="4" w:space="0" w:color="00000A"/>
            </w:tcBorders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0:00-12:00</w:t>
            </w:r>
          </w:p>
        </w:tc>
        <w:tc>
          <w:tcPr>
            <w:tcW w:w="708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Todos</w:t>
            </w:r>
          </w:p>
        </w:tc>
        <w:tc>
          <w:tcPr>
            <w:tcW w:w="1773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47CC8" w:rsidRPr="00B60BBA" w:rsidRDefault="00E47CC8" w:rsidP="00E47CC8">
            <w:pPr>
              <w:spacing w:after="0" w:line="240" w:lineRule="auto"/>
              <w:rPr>
                <w:sz w:val="20"/>
                <w:lang w:eastAsia="pt-BR"/>
              </w:rPr>
            </w:pPr>
            <w:r w:rsidRPr="00B60BBA">
              <w:rPr>
                <w:sz w:val="20"/>
                <w:lang w:eastAsia="pt-BR"/>
              </w:rPr>
              <w:t>Pâncreas endócrino e diabetes</w:t>
            </w:r>
          </w:p>
        </w:tc>
        <w:tc>
          <w:tcPr>
            <w:tcW w:w="424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Identificar/descrever as ações metabólicas da insulina no fígado, tecido adiposo e muscular. Explicar as consequências da falta da ação da insulina no metabolismo da glicose. Identificar os hormônios que contra-regulam as ações da insulina. Explicar as ações do glucagon.</w:t>
            </w:r>
          </w:p>
        </w:tc>
        <w:tc>
          <w:tcPr>
            <w:tcW w:w="250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 xml:space="preserve">Aula expositiva. </w:t>
            </w:r>
          </w:p>
        </w:tc>
        <w:tc>
          <w:tcPr>
            <w:tcW w:w="154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JPC</w:t>
            </w:r>
          </w:p>
        </w:tc>
      </w:tr>
      <w:tr w:rsidR="00E47CC8" w:rsidRPr="00B60BBA" w:rsidTr="00260518">
        <w:trPr>
          <w:trHeight w:val="450"/>
        </w:trPr>
        <w:tc>
          <w:tcPr>
            <w:tcW w:w="84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24/11</w:t>
            </w:r>
          </w:p>
        </w:tc>
        <w:tc>
          <w:tcPr>
            <w:tcW w:w="709" w:type="dxa"/>
            <w:tcBorders>
              <w:bottom w:val="single" w:sz="4" w:space="0" w:color="00000A"/>
            </w:tcBorders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6:00-18:00</w:t>
            </w:r>
          </w:p>
        </w:tc>
        <w:tc>
          <w:tcPr>
            <w:tcW w:w="708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 xml:space="preserve">Todos </w:t>
            </w:r>
          </w:p>
        </w:tc>
        <w:tc>
          <w:tcPr>
            <w:tcW w:w="1773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47CC8" w:rsidRPr="00B60BBA" w:rsidRDefault="00E47CC8" w:rsidP="00E47CC8">
            <w:pPr>
              <w:spacing w:after="0" w:line="240" w:lineRule="auto"/>
              <w:rPr>
                <w:sz w:val="20"/>
                <w:lang w:eastAsia="pt-BR"/>
              </w:rPr>
            </w:pPr>
            <w:r w:rsidRPr="00B60BBA">
              <w:rPr>
                <w:sz w:val="20"/>
                <w:lang w:eastAsia="pt-BR"/>
              </w:rPr>
              <w:t>Hormônios sexuais e sistema reprodutor</w:t>
            </w:r>
          </w:p>
        </w:tc>
        <w:tc>
          <w:tcPr>
            <w:tcW w:w="424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Explicar o funcionamento das estruturas que produzem as células germinativas e garantem a reprodução. Entender o papel das gonadotrofinas e hormônios sexuais na função reprodutiva. Entender o ciclo reprodutivo feminino.</w:t>
            </w:r>
          </w:p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2507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 xml:space="preserve">Aula expositiva. </w:t>
            </w:r>
          </w:p>
        </w:tc>
        <w:tc>
          <w:tcPr>
            <w:tcW w:w="154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JPC</w:t>
            </w:r>
          </w:p>
        </w:tc>
      </w:tr>
      <w:tr w:rsidR="00E47CC8" w:rsidRPr="00B60BBA" w:rsidTr="00260518">
        <w:trPr>
          <w:trHeight w:val="450"/>
        </w:trPr>
        <w:tc>
          <w:tcPr>
            <w:tcW w:w="84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30/11</w:t>
            </w:r>
          </w:p>
        </w:tc>
        <w:tc>
          <w:tcPr>
            <w:tcW w:w="709" w:type="dxa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708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right w:val="single" w:sz="4" w:space="0" w:color="00000A"/>
            </w:tcBorders>
            <w:shd w:val="clear" w:color="auto" w:fill="auto"/>
          </w:tcPr>
          <w:p w:rsidR="00E47CC8" w:rsidRPr="00B60BBA" w:rsidRDefault="00E47CC8" w:rsidP="00E47CC8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Todos</w:t>
            </w:r>
          </w:p>
        </w:tc>
        <w:tc>
          <w:tcPr>
            <w:tcW w:w="1773" w:type="dxa"/>
            <w:tcBorders>
              <w:right w:val="single" w:sz="4" w:space="0" w:color="00000A"/>
            </w:tcBorders>
            <w:shd w:val="clear" w:color="auto" w:fill="auto"/>
          </w:tcPr>
          <w:p w:rsidR="00E47CC8" w:rsidRPr="00B60BBA" w:rsidRDefault="00E47CC8" w:rsidP="00E47CC8">
            <w:pPr>
              <w:spacing w:after="0" w:line="240" w:lineRule="auto"/>
              <w:rPr>
                <w:sz w:val="20"/>
                <w:lang w:eastAsia="pt-BR"/>
              </w:rPr>
            </w:pPr>
            <w:r w:rsidRPr="00B60BBA">
              <w:rPr>
                <w:sz w:val="20"/>
                <w:lang w:eastAsia="pt-BR"/>
              </w:rPr>
              <w:t>Estudo</w:t>
            </w:r>
          </w:p>
        </w:tc>
        <w:tc>
          <w:tcPr>
            <w:tcW w:w="424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Dia livre para estudo/plantão de dúvidas</w:t>
            </w:r>
          </w:p>
        </w:tc>
        <w:tc>
          <w:tcPr>
            <w:tcW w:w="250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</w:p>
        </w:tc>
        <w:tc>
          <w:tcPr>
            <w:tcW w:w="154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E47CC8" w:rsidRPr="00B60BBA" w:rsidRDefault="00E47CC8" w:rsidP="00E47CC8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RSS</w:t>
            </w:r>
            <w:r w:rsidR="00385804">
              <w:rPr>
                <w:rFonts w:eastAsia="Times New Roman" w:cs="Calibri"/>
                <w:sz w:val="20"/>
                <w:szCs w:val="20"/>
                <w:lang w:eastAsia="pt-BR"/>
              </w:rPr>
              <w:t>/JPC</w:t>
            </w:r>
          </w:p>
        </w:tc>
      </w:tr>
      <w:tr w:rsidR="00385804" w:rsidRPr="00B60BBA" w:rsidTr="00E933F6">
        <w:trPr>
          <w:trHeight w:val="450"/>
        </w:trPr>
        <w:tc>
          <w:tcPr>
            <w:tcW w:w="84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385804" w:rsidRPr="00B60BBA" w:rsidRDefault="00385804" w:rsidP="003858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b/>
                <w:sz w:val="20"/>
                <w:szCs w:val="20"/>
                <w:lang w:eastAsia="pt-BR"/>
              </w:rPr>
              <w:t>1/12</w:t>
            </w:r>
          </w:p>
        </w:tc>
        <w:tc>
          <w:tcPr>
            <w:tcW w:w="709" w:type="dxa"/>
          </w:tcPr>
          <w:p w:rsidR="00385804" w:rsidRPr="00B60BBA" w:rsidRDefault="00385804" w:rsidP="00385804">
            <w:pPr>
              <w:spacing w:after="0" w:line="240" w:lineRule="auto"/>
              <w:jc w:val="center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b/>
                <w:sz w:val="20"/>
                <w:szCs w:val="20"/>
                <w:lang w:eastAsia="pt-BR"/>
              </w:rPr>
              <w:t>16:00-18:00</w:t>
            </w:r>
          </w:p>
        </w:tc>
        <w:tc>
          <w:tcPr>
            <w:tcW w:w="708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385804" w:rsidRPr="00B60BBA" w:rsidRDefault="00385804" w:rsidP="00385804">
            <w:pPr>
              <w:spacing w:after="0" w:line="240" w:lineRule="auto"/>
              <w:jc w:val="center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385804" w:rsidRPr="00B60BBA" w:rsidRDefault="00385804" w:rsidP="00385804">
            <w:pPr>
              <w:spacing w:after="0" w:line="240" w:lineRule="auto"/>
              <w:jc w:val="center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b/>
                <w:sz w:val="20"/>
                <w:szCs w:val="20"/>
                <w:lang w:eastAsia="pt-BR"/>
              </w:rPr>
              <w:t>Todos</w:t>
            </w:r>
          </w:p>
        </w:tc>
        <w:tc>
          <w:tcPr>
            <w:tcW w:w="1773" w:type="dxa"/>
            <w:tcBorders>
              <w:right w:val="single" w:sz="4" w:space="0" w:color="00000A"/>
            </w:tcBorders>
            <w:shd w:val="clear" w:color="auto" w:fill="auto"/>
          </w:tcPr>
          <w:p w:rsidR="00385804" w:rsidRPr="00B60BBA" w:rsidRDefault="00385804" w:rsidP="00385804">
            <w:pPr>
              <w:spacing w:after="0" w:line="240" w:lineRule="auto"/>
              <w:rPr>
                <w:b/>
                <w:sz w:val="20"/>
                <w:lang w:eastAsia="pt-BR"/>
              </w:rPr>
            </w:pPr>
            <w:r w:rsidRPr="00B60BBA">
              <w:rPr>
                <w:b/>
                <w:sz w:val="20"/>
                <w:lang w:eastAsia="pt-BR"/>
              </w:rPr>
              <w:t>Prova 3</w:t>
            </w:r>
          </w:p>
        </w:tc>
        <w:tc>
          <w:tcPr>
            <w:tcW w:w="424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385804" w:rsidRPr="00B60BBA" w:rsidRDefault="00385804" w:rsidP="00385804">
            <w:pPr>
              <w:spacing w:after="0" w:line="240" w:lineRule="auto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</w:p>
        </w:tc>
        <w:tc>
          <w:tcPr>
            <w:tcW w:w="250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385804" w:rsidRPr="00B60BBA" w:rsidRDefault="00385804" w:rsidP="00385804">
            <w:pPr>
              <w:spacing w:after="0" w:line="240" w:lineRule="auto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</w:p>
        </w:tc>
        <w:tc>
          <w:tcPr>
            <w:tcW w:w="154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385804" w:rsidRPr="00B60BBA" w:rsidRDefault="00385804" w:rsidP="00385804">
            <w:pPr>
              <w:spacing w:after="0" w:line="240" w:lineRule="auto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b/>
                <w:sz w:val="20"/>
                <w:szCs w:val="20"/>
                <w:lang w:eastAsia="pt-BR"/>
              </w:rPr>
              <w:t>DJM/RSS/JPC</w:t>
            </w:r>
          </w:p>
        </w:tc>
      </w:tr>
      <w:tr w:rsidR="00385804" w:rsidRPr="00B60BBA" w:rsidTr="00E933F6">
        <w:trPr>
          <w:trHeight w:val="450"/>
        </w:trPr>
        <w:tc>
          <w:tcPr>
            <w:tcW w:w="84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:rsidR="00385804" w:rsidRPr="00B60BBA" w:rsidRDefault="00385804" w:rsidP="003858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eastAsia="pt-BR"/>
              </w:rPr>
            </w:pPr>
            <w:r w:rsidRPr="00B60BBA">
              <w:rPr>
                <w:rFonts w:ascii="Calibri" w:eastAsia="Times New Roman" w:hAnsi="Calibri" w:cs="Calibri"/>
                <w:sz w:val="20"/>
                <w:szCs w:val="20"/>
                <w:lang w:eastAsia="pt-BR"/>
              </w:rPr>
              <w:t>18/1/21</w:t>
            </w:r>
          </w:p>
        </w:tc>
        <w:tc>
          <w:tcPr>
            <w:tcW w:w="709" w:type="dxa"/>
          </w:tcPr>
          <w:p w:rsidR="00385804" w:rsidRPr="00B60BBA" w:rsidRDefault="00385804" w:rsidP="00385804">
            <w:pPr>
              <w:spacing w:after="0" w:line="240" w:lineRule="auto"/>
              <w:jc w:val="center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  <w:r w:rsidRPr="00B60BBA">
              <w:rPr>
                <w:rFonts w:eastAsia="Times New Roman" w:cs="Calibri"/>
                <w:sz w:val="20"/>
                <w:szCs w:val="20"/>
                <w:lang w:eastAsia="pt-BR"/>
              </w:rPr>
              <w:t>10:00-12:00</w:t>
            </w:r>
          </w:p>
        </w:tc>
        <w:tc>
          <w:tcPr>
            <w:tcW w:w="708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385804" w:rsidRPr="00B60BBA" w:rsidRDefault="00385804" w:rsidP="00385804">
            <w:pPr>
              <w:spacing w:after="0" w:line="240" w:lineRule="auto"/>
              <w:jc w:val="center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</w:p>
        </w:tc>
        <w:tc>
          <w:tcPr>
            <w:tcW w:w="1346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385804" w:rsidRPr="00B60BBA" w:rsidRDefault="00385804" w:rsidP="00385804">
            <w:pPr>
              <w:spacing w:after="0" w:line="240" w:lineRule="auto"/>
              <w:jc w:val="center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</w:p>
        </w:tc>
        <w:tc>
          <w:tcPr>
            <w:tcW w:w="1773" w:type="dxa"/>
            <w:tcBorders>
              <w:right w:val="single" w:sz="4" w:space="0" w:color="00000A"/>
            </w:tcBorders>
            <w:shd w:val="clear" w:color="auto" w:fill="auto"/>
          </w:tcPr>
          <w:p w:rsidR="00385804" w:rsidRPr="00B60BBA" w:rsidRDefault="00385804" w:rsidP="00385804">
            <w:pPr>
              <w:spacing w:after="0" w:line="240" w:lineRule="auto"/>
              <w:rPr>
                <w:b/>
                <w:sz w:val="20"/>
                <w:lang w:eastAsia="pt-BR"/>
              </w:rPr>
            </w:pPr>
            <w:r w:rsidRPr="00B60BBA">
              <w:rPr>
                <w:sz w:val="20"/>
                <w:lang w:eastAsia="pt-BR"/>
              </w:rPr>
              <w:t>Recuperação</w:t>
            </w:r>
          </w:p>
        </w:tc>
        <w:tc>
          <w:tcPr>
            <w:tcW w:w="424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385804" w:rsidRPr="00B60BBA" w:rsidRDefault="00385804" w:rsidP="00385804">
            <w:pPr>
              <w:spacing w:after="0" w:line="240" w:lineRule="auto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</w:p>
        </w:tc>
        <w:tc>
          <w:tcPr>
            <w:tcW w:w="2507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385804" w:rsidRPr="00B60BBA" w:rsidRDefault="00385804" w:rsidP="00385804">
            <w:pPr>
              <w:spacing w:after="0" w:line="240" w:lineRule="auto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</w:p>
        </w:tc>
        <w:tc>
          <w:tcPr>
            <w:tcW w:w="154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:rsidR="00385804" w:rsidRPr="00B60BBA" w:rsidRDefault="00385804" w:rsidP="00385804">
            <w:pPr>
              <w:spacing w:after="0" w:line="240" w:lineRule="auto"/>
              <w:rPr>
                <w:rFonts w:eastAsia="Times New Roman" w:cs="Calibri"/>
                <w:b/>
                <w:sz w:val="20"/>
                <w:szCs w:val="20"/>
                <w:lang w:eastAsia="pt-BR"/>
              </w:rPr>
            </w:pPr>
          </w:p>
        </w:tc>
      </w:tr>
    </w:tbl>
    <w:p w:rsidR="000706C8" w:rsidRPr="00B60BBA" w:rsidRDefault="000706C8">
      <w:pPr>
        <w:rPr>
          <w:sz w:val="20"/>
          <w:szCs w:val="20"/>
        </w:rPr>
      </w:pPr>
    </w:p>
    <w:p w:rsidR="000706C8" w:rsidRPr="00B60BBA" w:rsidRDefault="000706C8">
      <w:pPr>
        <w:rPr>
          <w:b/>
          <w:sz w:val="20"/>
          <w:szCs w:val="20"/>
        </w:rPr>
      </w:pPr>
    </w:p>
    <w:p w:rsidR="00E76AC1" w:rsidRPr="00B60BBA" w:rsidRDefault="00E76AC1">
      <w:pPr>
        <w:rPr>
          <w:b/>
          <w:sz w:val="20"/>
          <w:szCs w:val="20"/>
        </w:rPr>
      </w:pPr>
    </w:p>
    <w:p w:rsidR="000706C8" w:rsidRPr="00B60BBA" w:rsidRDefault="0003153A">
      <w:pPr>
        <w:rPr>
          <w:b/>
          <w:sz w:val="20"/>
          <w:szCs w:val="20"/>
        </w:rPr>
      </w:pPr>
      <w:r w:rsidRPr="00B60BBA">
        <w:rPr>
          <w:b/>
          <w:sz w:val="20"/>
          <w:szCs w:val="20"/>
        </w:rPr>
        <w:t>REFERÊNCIAS para leitura:</w:t>
      </w:r>
    </w:p>
    <w:p w:rsidR="00E76AC1" w:rsidRPr="00B60BBA" w:rsidRDefault="00E76AC1">
      <w:pPr>
        <w:rPr>
          <w:b/>
          <w:sz w:val="20"/>
          <w:szCs w:val="20"/>
        </w:rPr>
      </w:pPr>
      <w:r w:rsidRPr="00B60BBA">
        <w:rPr>
          <w:b/>
          <w:sz w:val="20"/>
          <w:szCs w:val="20"/>
        </w:rPr>
        <w:t>-Berne &amp; Le</w:t>
      </w:r>
      <w:r w:rsidR="00113495" w:rsidRPr="00B60BBA">
        <w:rPr>
          <w:b/>
          <w:sz w:val="20"/>
          <w:szCs w:val="20"/>
        </w:rPr>
        <w:t>vy. FISIOLOGIA 7ª edição. Elsev</w:t>
      </w:r>
      <w:r w:rsidRPr="00B60BBA">
        <w:rPr>
          <w:b/>
          <w:sz w:val="20"/>
          <w:szCs w:val="20"/>
        </w:rPr>
        <w:t>ier.</w:t>
      </w:r>
    </w:p>
    <w:p w:rsidR="00E76AC1" w:rsidRPr="00B60BBA" w:rsidRDefault="00E76AC1">
      <w:pPr>
        <w:rPr>
          <w:b/>
          <w:sz w:val="20"/>
          <w:szCs w:val="20"/>
        </w:rPr>
      </w:pPr>
      <w:r w:rsidRPr="00B60BBA">
        <w:rPr>
          <w:b/>
          <w:sz w:val="20"/>
          <w:szCs w:val="20"/>
        </w:rPr>
        <w:t>-Boron&amp;Bolpaep. FISIOLOGIA MÉDICA.  2ª edição. Elsevier</w:t>
      </w:r>
    </w:p>
    <w:p w:rsidR="00E76AC1" w:rsidRPr="00B60BBA" w:rsidRDefault="00E76AC1">
      <w:pPr>
        <w:rPr>
          <w:b/>
          <w:sz w:val="20"/>
          <w:szCs w:val="20"/>
        </w:rPr>
      </w:pPr>
      <w:r w:rsidRPr="00B60BBA">
        <w:rPr>
          <w:b/>
          <w:sz w:val="20"/>
          <w:szCs w:val="20"/>
        </w:rPr>
        <w:lastRenderedPageBreak/>
        <w:t>-Constanzo. FISIOLOGIA. 5ª edição. Elsevier.</w:t>
      </w:r>
    </w:p>
    <w:sectPr w:rsidR="00E76AC1" w:rsidRPr="00B60BBA" w:rsidSect="0003153A">
      <w:headerReference w:type="default" r:id="rId7"/>
      <w:pgSz w:w="16838" w:h="11906" w:orient="landscape"/>
      <w:pgMar w:top="1418" w:right="1417" w:bottom="1416" w:left="1417" w:header="708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51435" w:rsidRDefault="00851435">
      <w:pPr>
        <w:spacing w:after="0" w:line="240" w:lineRule="auto"/>
      </w:pPr>
      <w:r>
        <w:separator/>
      </w:r>
    </w:p>
  </w:endnote>
  <w:endnote w:type="continuationSeparator" w:id="1">
    <w:p w:rsidR="00851435" w:rsidRDefault="008514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游明朝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51435" w:rsidRDefault="00851435">
      <w:pPr>
        <w:spacing w:after="0" w:line="240" w:lineRule="auto"/>
      </w:pPr>
      <w:r>
        <w:separator/>
      </w:r>
    </w:p>
  </w:footnote>
  <w:footnote w:type="continuationSeparator" w:id="1">
    <w:p w:rsidR="00851435" w:rsidRDefault="008514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50B3" w:rsidRPr="0003153A" w:rsidRDefault="002450B3" w:rsidP="0003153A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CF7AAD"/>
    <w:multiLevelType w:val="multilevel"/>
    <w:tmpl w:val="0BA8A35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9B63701"/>
    <w:multiLevelType w:val="hybridMultilevel"/>
    <w:tmpl w:val="AB4894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D3E6546"/>
    <w:multiLevelType w:val="multilevel"/>
    <w:tmpl w:val="E410F0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WzMLc0MDcyNTQxNLNQ0lEKTi0uzszPAykwrgUAofAvoiwAAAA="/>
  </w:docVars>
  <w:rsids>
    <w:rsidRoot w:val="000706C8"/>
    <w:rsid w:val="0003153A"/>
    <w:rsid w:val="00051107"/>
    <w:rsid w:val="00065C10"/>
    <w:rsid w:val="000677A0"/>
    <w:rsid w:val="000706C8"/>
    <w:rsid w:val="0008322E"/>
    <w:rsid w:val="000A160A"/>
    <w:rsid w:val="000D1A2B"/>
    <w:rsid w:val="000E5F01"/>
    <w:rsid w:val="00113495"/>
    <w:rsid w:val="00125E27"/>
    <w:rsid w:val="0013050B"/>
    <w:rsid w:val="00145BE8"/>
    <w:rsid w:val="00151C2A"/>
    <w:rsid w:val="00195523"/>
    <w:rsid w:val="001A6364"/>
    <w:rsid w:val="001A6BB8"/>
    <w:rsid w:val="001B2297"/>
    <w:rsid w:val="001B4252"/>
    <w:rsid w:val="001F6577"/>
    <w:rsid w:val="00206ECB"/>
    <w:rsid w:val="00221C08"/>
    <w:rsid w:val="002450B3"/>
    <w:rsid w:val="002D055A"/>
    <w:rsid w:val="002D12DA"/>
    <w:rsid w:val="002E6B55"/>
    <w:rsid w:val="00300B88"/>
    <w:rsid w:val="00321DBD"/>
    <w:rsid w:val="0035285E"/>
    <w:rsid w:val="00385804"/>
    <w:rsid w:val="003E38DB"/>
    <w:rsid w:val="003E39A6"/>
    <w:rsid w:val="00416D0B"/>
    <w:rsid w:val="004230F5"/>
    <w:rsid w:val="00433198"/>
    <w:rsid w:val="00444308"/>
    <w:rsid w:val="004A526F"/>
    <w:rsid w:val="00522050"/>
    <w:rsid w:val="00531999"/>
    <w:rsid w:val="00587BFA"/>
    <w:rsid w:val="00597D35"/>
    <w:rsid w:val="005A067C"/>
    <w:rsid w:val="005E6B0D"/>
    <w:rsid w:val="0060765F"/>
    <w:rsid w:val="00630183"/>
    <w:rsid w:val="00641E0D"/>
    <w:rsid w:val="00650609"/>
    <w:rsid w:val="00651A21"/>
    <w:rsid w:val="00671FBC"/>
    <w:rsid w:val="006B07F6"/>
    <w:rsid w:val="006E0E54"/>
    <w:rsid w:val="006E7BD9"/>
    <w:rsid w:val="0070046E"/>
    <w:rsid w:val="00707500"/>
    <w:rsid w:val="00736E37"/>
    <w:rsid w:val="00740A7A"/>
    <w:rsid w:val="007519AF"/>
    <w:rsid w:val="00764EE6"/>
    <w:rsid w:val="007859F0"/>
    <w:rsid w:val="00793ECD"/>
    <w:rsid w:val="0080336D"/>
    <w:rsid w:val="0082300E"/>
    <w:rsid w:val="00826AC2"/>
    <w:rsid w:val="00845EC3"/>
    <w:rsid w:val="00851435"/>
    <w:rsid w:val="008548FA"/>
    <w:rsid w:val="0091494F"/>
    <w:rsid w:val="00953898"/>
    <w:rsid w:val="009716A1"/>
    <w:rsid w:val="009B073C"/>
    <w:rsid w:val="009E0ED1"/>
    <w:rsid w:val="009E63C8"/>
    <w:rsid w:val="009F6CD1"/>
    <w:rsid w:val="00A0750E"/>
    <w:rsid w:val="00A26E4C"/>
    <w:rsid w:val="00A35BF2"/>
    <w:rsid w:val="00A60799"/>
    <w:rsid w:val="00A753DF"/>
    <w:rsid w:val="00A9472B"/>
    <w:rsid w:val="00AA31C7"/>
    <w:rsid w:val="00AC59E0"/>
    <w:rsid w:val="00AF0486"/>
    <w:rsid w:val="00AF65E2"/>
    <w:rsid w:val="00B21656"/>
    <w:rsid w:val="00B461AF"/>
    <w:rsid w:val="00B5346A"/>
    <w:rsid w:val="00B60BBA"/>
    <w:rsid w:val="00B67541"/>
    <w:rsid w:val="00B70CE7"/>
    <w:rsid w:val="00B90C68"/>
    <w:rsid w:val="00BB5137"/>
    <w:rsid w:val="00BC7C73"/>
    <w:rsid w:val="00BF1045"/>
    <w:rsid w:val="00BF1E1F"/>
    <w:rsid w:val="00BF32EA"/>
    <w:rsid w:val="00C25317"/>
    <w:rsid w:val="00C65381"/>
    <w:rsid w:val="00C81EEE"/>
    <w:rsid w:val="00C9353E"/>
    <w:rsid w:val="00D02435"/>
    <w:rsid w:val="00D15A82"/>
    <w:rsid w:val="00D654E2"/>
    <w:rsid w:val="00D958D8"/>
    <w:rsid w:val="00D96C74"/>
    <w:rsid w:val="00DA0DA1"/>
    <w:rsid w:val="00DB6262"/>
    <w:rsid w:val="00DC20FA"/>
    <w:rsid w:val="00DC248A"/>
    <w:rsid w:val="00DC5FAC"/>
    <w:rsid w:val="00DD307E"/>
    <w:rsid w:val="00DF5E5D"/>
    <w:rsid w:val="00E22B56"/>
    <w:rsid w:val="00E460D0"/>
    <w:rsid w:val="00E47CC8"/>
    <w:rsid w:val="00E520FF"/>
    <w:rsid w:val="00E614B3"/>
    <w:rsid w:val="00E76AC1"/>
    <w:rsid w:val="00E84A98"/>
    <w:rsid w:val="00E914CC"/>
    <w:rsid w:val="00E933F6"/>
    <w:rsid w:val="00E976F0"/>
    <w:rsid w:val="00EB52AF"/>
    <w:rsid w:val="00F21368"/>
    <w:rsid w:val="00FC3A79"/>
    <w:rsid w:val="00FC5D9C"/>
    <w:rsid w:val="00FC6770"/>
    <w:rsid w:val="00FE5A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0E54"/>
    <w:pPr>
      <w:suppressAutoHyphens/>
      <w:spacing w:after="160"/>
    </w:pPr>
  </w:style>
  <w:style w:type="paragraph" w:styleId="Ttulo1">
    <w:name w:val="heading 1"/>
    <w:basedOn w:val="Ttulo"/>
    <w:rsid w:val="006E0E54"/>
    <w:pPr>
      <w:outlineLvl w:val="0"/>
    </w:pPr>
  </w:style>
  <w:style w:type="paragraph" w:styleId="Ttulo2">
    <w:name w:val="heading 2"/>
    <w:basedOn w:val="Ttulo"/>
    <w:rsid w:val="006E0E54"/>
    <w:pPr>
      <w:outlineLvl w:val="1"/>
    </w:pPr>
  </w:style>
  <w:style w:type="paragraph" w:styleId="Ttulo3">
    <w:name w:val="heading 3"/>
    <w:basedOn w:val="Ttulo"/>
    <w:rsid w:val="006E0E54"/>
    <w:pPr>
      <w:outlineLvl w:val="2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E15279"/>
  </w:style>
  <w:style w:type="character" w:customStyle="1" w:styleId="RodapChar">
    <w:name w:val="Rodapé Char"/>
    <w:basedOn w:val="Fontepargpadro"/>
    <w:link w:val="Rodap"/>
    <w:uiPriority w:val="99"/>
    <w:qFormat/>
    <w:rsid w:val="00E15279"/>
  </w:style>
  <w:style w:type="character" w:customStyle="1" w:styleId="ListLabel1">
    <w:name w:val="ListLabel 1"/>
    <w:qFormat/>
    <w:rsid w:val="006E0E54"/>
    <w:rPr>
      <w:rFonts w:cs="Courier New"/>
    </w:rPr>
  </w:style>
  <w:style w:type="paragraph" w:styleId="Ttulo">
    <w:name w:val="Title"/>
    <w:basedOn w:val="Normal"/>
    <w:next w:val="Corpodotexto"/>
    <w:qFormat/>
    <w:rsid w:val="006E0E54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Corpodotexto">
    <w:name w:val="Corpo do texto"/>
    <w:basedOn w:val="Normal"/>
    <w:rsid w:val="006E0E54"/>
    <w:pPr>
      <w:spacing w:after="140" w:line="288" w:lineRule="auto"/>
    </w:pPr>
  </w:style>
  <w:style w:type="paragraph" w:styleId="Lista">
    <w:name w:val="List"/>
    <w:basedOn w:val="Corpodotexto"/>
    <w:rsid w:val="006E0E54"/>
    <w:rPr>
      <w:rFonts w:cs="Mangal"/>
    </w:rPr>
  </w:style>
  <w:style w:type="paragraph" w:styleId="Legenda">
    <w:name w:val="caption"/>
    <w:basedOn w:val="Normal"/>
    <w:rsid w:val="006E0E54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qFormat/>
    <w:rsid w:val="006E0E54"/>
    <w:pPr>
      <w:suppressLineNumbers/>
    </w:pPr>
    <w:rPr>
      <w:rFonts w:cs="Mangal"/>
    </w:rPr>
  </w:style>
  <w:style w:type="paragraph" w:styleId="PargrafodaLista">
    <w:name w:val="List Paragraph"/>
    <w:basedOn w:val="Normal"/>
    <w:uiPriority w:val="34"/>
    <w:qFormat/>
    <w:rsid w:val="00EF7167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E15279"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rsid w:val="00E15279"/>
    <w:pPr>
      <w:tabs>
        <w:tab w:val="center" w:pos="4252"/>
        <w:tab w:val="right" w:pos="8504"/>
      </w:tabs>
      <w:spacing w:after="0" w:line="240" w:lineRule="auto"/>
    </w:pPr>
  </w:style>
  <w:style w:type="paragraph" w:customStyle="1" w:styleId="Citaes">
    <w:name w:val="Citações"/>
    <w:basedOn w:val="Normal"/>
    <w:qFormat/>
    <w:rsid w:val="006E0E54"/>
  </w:style>
  <w:style w:type="paragraph" w:customStyle="1" w:styleId="Ttulododocumento">
    <w:name w:val="Título do documento"/>
    <w:basedOn w:val="Ttulo"/>
    <w:rsid w:val="006E0E54"/>
  </w:style>
  <w:style w:type="paragraph" w:styleId="Subttulo">
    <w:name w:val="Subtitle"/>
    <w:basedOn w:val="Ttulo"/>
    <w:rsid w:val="006E0E54"/>
  </w:style>
  <w:style w:type="table" w:styleId="Tabelacomgrade">
    <w:name w:val="Table Grid"/>
    <w:basedOn w:val="Tabelanormal"/>
    <w:uiPriority w:val="39"/>
    <w:rsid w:val="00FE33DB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rpodetexto">
    <w:name w:val="Body Text"/>
    <w:basedOn w:val="Normal"/>
    <w:link w:val="CorpodetextoChar"/>
    <w:rsid w:val="00206ECB"/>
    <w:pPr>
      <w:suppressAutoHyphens w:val="0"/>
      <w:spacing w:after="0" w:line="360" w:lineRule="auto"/>
      <w:jc w:val="both"/>
    </w:pPr>
    <w:rPr>
      <w:rFonts w:ascii="Times New Roman" w:eastAsia="Times New Roman" w:hAnsi="Times New Roman" w:cs="Times New Roman"/>
      <w:sz w:val="26"/>
      <w:szCs w:val="20"/>
      <w:lang/>
    </w:rPr>
  </w:style>
  <w:style w:type="character" w:customStyle="1" w:styleId="CorpodetextoChar">
    <w:name w:val="Corpo de texto Char"/>
    <w:basedOn w:val="Fontepargpadro"/>
    <w:link w:val="Corpodetexto"/>
    <w:rsid w:val="00206ECB"/>
    <w:rPr>
      <w:rFonts w:ascii="Times New Roman" w:eastAsia="Times New Roman" w:hAnsi="Times New Roman" w:cs="Times New Roman"/>
      <w:sz w:val="26"/>
      <w:szCs w:val="20"/>
      <w:lang/>
    </w:rPr>
  </w:style>
  <w:style w:type="paragraph" w:styleId="NormalWeb">
    <w:name w:val="Normal (Web)"/>
    <w:basedOn w:val="Normal"/>
    <w:uiPriority w:val="99"/>
    <w:unhideWhenUsed/>
    <w:rsid w:val="005E6B0D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SemEspaamento">
    <w:name w:val="No Spacing"/>
    <w:uiPriority w:val="1"/>
    <w:qFormat/>
    <w:rsid w:val="00BF1045"/>
    <w:pPr>
      <w:suppressAutoHyphens/>
      <w:spacing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25</Words>
  <Characters>10941</Characters>
  <Application>Microsoft Office Word</Application>
  <DocSecurity>0</DocSecurity>
  <Lines>91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</dc:creator>
  <cp:lastModifiedBy>Adorno</cp:lastModifiedBy>
  <cp:revision>4</cp:revision>
  <cp:lastPrinted>2019-03-25T18:49:00Z</cp:lastPrinted>
  <dcterms:created xsi:type="dcterms:W3CDTF">2020-08-26T14:59:00Z</dcterms:created>
  <dcterms:modified xsi:type="dcterms:W3CDTF">2020-08-26T15:05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